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0BF55D" w14:textId="053C901D" w:rsidR="00A82712" w:rsidRPr="009D1DED" w:rsidRDefault="00B6434F" w:rsidP="00B44CC6">
      <w:pPr>
        <w:spacing w:before="0" w:after="0"/>
        <w:ind w:hanging="426"/>
        <w:rPr>
          <w:rStyle w:val="BookTitle"/>
        </w:rPr>
      </w:pPr>
      <w:r>
        <w:rPr>
          <w:rStyle w:val="BookTitle"/>
        </w:rPr>
        <w:t xml:space="preserve">Form </w:t>
      </w:r>
      <w:r w:rsidR="00A82712" w:rsidRPr="009D1DED">
        <w:rPr>
          <w:rStyle w:val="BookTitle"/>
        </w:rPr>
        <w:t>Instructions</w:t>
      </w:r>
    </w:p>
    <w:p w14:paraId="769FE5F8" w14:textId="6F46415E" w:rsidR="00A82712" w:rsidRPr="00B44CC6" w:rsidRDefault="00A82712" w:rsidP="00A82712">
      <w:pPr>
        <w:rPr>
          <w:rStyle w:val="BookTitle"/>
          <w:sz w:val="16"/>
          <w:szCs w:val="16"/>
        </w:rPr>
      </w:pPr>
    </w:p>
    <w:tbl>
      <w:tblPr>
        <w:tblStyle w:val="TableGrid"/>
        <w:tblW w:w="0" w:type="auto"/>
        <w:tblInd w:w="-426" w:type="dxa"/>
        <w:tblLook w:val="04A0" w:firstRow="1" w:lastRow="0" w:firstColumn="1" w:lastColumn="0" w:noHBand="0" w:noVBand="1"/>
      </w:tblPr>
      <w:tblGrid>
        <w:gridCol w:w="10481"/>
      </w:tblGrid>
      <w:tr w:rsidR="00A82712" w14:paraId="05957C4A" w14:textId="77777777" w:rsidTr="00141774">
        <w:tc>
          <w:tcPr>
            <w:tcW w:w="10481" w:type="dxa"/>
            <w:tcBorders>
              <w:top w:val="nil"/>
              <w:left w:val="nil"/>
              <w:bottom w:val="nil"/>
              <w:right w:val="nil"/>
            </w:tcBorders>
            <w:shd w:val="clear" w:color="auto" w:fill="DBE5F1"/>
          </w:tcPr>
          <w:p w14:paraId="4DCD330D" w14:textId="77777777" w:rsidR="005142E1" w:rsidRPr="00AB37C7" w:rsidRDefault="005142E1" w:rsidP="005142E1">
            <w:pPr>
              <w:rPr>
                <w:rStyle w:val="Strong"/>
              </w:rPr>
            </w:pPr>
            <w:r w:rsidRPr="00AB37C7">
              <w:rPr>
                <w:rStyle w:val="Strong"/>
              </w:rPr>
              <w:t>When to use this form</w:t>
            </w:r>
          </w:p>
          <w:p w14:paraId="1EA2774E" w14:textId="17DEEF0D" w:rsidR="00580056" w:rsidRDefault="005142E1" w:rsidP="00E1577C">
            <w:pPr>
              <w:pStyle w:val="Quote"/>
              <w:spacing w:line="240" w:lineRule="auto"/>
              <w:rPr>
                <w:rStyle w:val="Hyperlink"/>
                <w:rFonts w:cs="Arial"/>
                <w:color w:val="000000"/>
                <w:sz w:val="20"/>
              </w:rPr>
            </w:pPr>
            <w:r w:rsidRPr="00E22398">
              <w:rPr>
                <w:sz w:val="20"/>
              </w:rPr>
              <w:t xml:space="preserve">This form is to be completed by </w:t>
            </w:r>
            <w:r w:rsidR="009046F1">
              <w:rPr>
                <w:sz w:val="20"/>
              </w:rPr>
              <w:t>s</w:t>
            </w:r>
            <w:r w:rsidR="009046F1">
              <w:t>taff</w:t>
            </w:r>
            <w:r w:rsidRPr="00E22398">
              <w:rPr>
                <w:sz w:val="20"/>
              </w:rPr>
              <w:t xml:space="preserve"> who </w:t>
            </w:r>
            <w:r w:rsidR="003D5D7E">
              <w:rPr>
                <w:sz w:val="20"/>
              </w:rPr>
              <w:t xml:space="preserve">were unsuccessful </w:t>
            </w:r>
            <w:r w:rsidR="00E1577C">
              <w:rPr>
                <w:sz w:val="20"/>
              </w:rPr>
              <w:t xml:space="preserve">in the current promotion round and are intending to </w:t>
            </w:r>
            <w:r w:rsidR="001A7F26">
              <w:rPr>
                <w:sz w:val="20"/>
              </w:rPr>
              <w:t>submit an application for</w:t>
            </w:r>
            <w:r w:rsidR="00E1577C">
              <w:rPr>
                <w:sz w:val="20"/>
              </w:rPr>
              <w:t xml:space="preserve"> promotion in the succeeding promotion round, in accordance with</w:t>
            </w:r>
            <w:r w:rsidR="00FB36E5">
              <w:rPr>
                <w:sz w:val="20"/>
              </w:rPr>
              <w:t xml:space="preserve"> 4.13</w:t>
            </w:r>
            <w:bookmarkStart w:id="0" w:name="_GoBack"/>
            <w:bookmarkEnd w:id="0"/>
            <w:r w:rsidR="00955614" w:rsidRPr="001C38C0">
              <w:rPr>
                <w:sz w:val="20"/>
                <w:szCs w:val="20"/>
              </w:rPr>
              <w:t xml:space="preserve"> of the </w:t>
            </w:r>
            <w:hyperlink r:id="rId8" w:history="1">
              <w:r w:rsidR="00E1577C">
                <w:rPr>
                  <w:rStyle w:val="Hyperlink"/>
                  <w:rFonts w:cs="Arial"/>
                  <w:sz w:val="20"/>
                  <w:szCs w:val="20"/>
                </w:rPr>
                <w:t>Academic Promotion Procedure</w:t>
              </w:r>
            </w:hyperlink>
            <w:r w:rsidR="00E1577C" w:rsidRPr="00901F6C">
              <w:rPr>
                <w:rStyle w:val="Hyperlink"/>
                <w:rFonts w:cs="Arial"/>
                <w:color w:val="000000"/>
                <w:sz w:val="20"/>
                <w:u w:val="none"/>
              </w:rPr>
              <w:t>.</w:t>
            </w:r>
          </w:p>
          <w:p w14:paraId="51D5ED47" w14:textId="77777777" w:rsidR="00E1577C" w:rsidRPr="00E1577C" w:rsidRDefault="00E1577C" w:rsidP="00E1577C"/>
          <w:p w14:paraId="0F42A30E" w14:textId="77777777" w:rsidR="005142E1" w:rsidRPr="00AB37C7" w:rsidRDefault="005142E1" w:rsidP="005142E1">
            <w:pPr>
              <w:rPr>
                <w:rStyle w:val="Strong"/>
              </w:rPr>
            </w:pPr>
            <w:r w:rsidRPr="00AB37C7">
              <w:rPr>
                <w:rStyle w:val="Strong"/>
              </w:rPr>
              <w:t>How to complete this form</w:t>
            </w:r>
          </w:p>
          <w:p w14:paraId="093EFBED" w14:textId="4EEB1102" w:rsidR="005142E1" w:rsidRDefault="005142E1" w:rsidP="005142E1">
            <w:r w:rsidRPr="005142E1">
              <w:t xml:space="preserve">The </w:t>
            </w:r>
            <w:r w:rsidR="00DF2D94">
              <w:t>staff</w:t>
            </w:r>
            <w:r w:rsidRPr="005142E1">
              <w:t xml:space="preserve"> must</w:t>
            </w:r>
            <w:r>
              <w:t>:</w:t>
            </w:r>
          </w:p>
          <w:p w14:paraId="2966A84B" w14:textId="24087440" w:rsidR="005142E1" w:rsidRPr="005142E1" w:rsidRDefault="005142E1" w:rsidP="00200983">
            <w:pPr>
              <w:pStyle w:val="ListParagraph"/>
            </w:pPr>
            <w:r>
              <w:t>complete s</w:t>
            </w:r>
            <w:r w:rsidRPr="005142E1">
              <w:t>ection</w:t>
            </w:r>
            <w:r>
              <w:t>s</w:t>
            </w:r>
            <w:r w:rsidRPr="005142E1">
              <w:t xml:space="preserve"> 1</w:t>
            </w:r>
            <w:r w:rsidR="005F2D1B">
              <w:t xml:space="preserve">, 2 </w:t>
            </w:r>
            <w:r>
              <w:t xml:space="preserve">and </w:t>
            </w:r>
            <w:r w:rsidR="005F2D1B">
              <w:t>3</w:t>
            </w:r>
            <w:r>
              <w:t xml:space="preserve">; </w:t>
            </w:r>
            <w:r w:rsidRPr="005142E1">
              <w:t>and</w:t>
            </w:r>
          </w:p>
          <w:p w14:paraId="25393614" w14:textId="0D5AE92F" w:rsidR="005142E1" w:rsidRDefault="005142E1" w:rsidP="005142E1">
            <w:pPr>
              <w:pStyle w:val="ListParagraph"/>
            </w:pPr>
            <w:r>
              <w:t>forward this form to</w:t>
            </w:r>
            <w:r w:rsidR="00ED6DE5">
              <w:t xml:space="preserve"> Monash HR at</w:t>
            </w:r>
            <w:r w:rsidRPr="00ED6DE5">
              <w:t xml:space="preserve"> </w:t>
            </w:r>
            <w:hyperlink r:id="rId9" w:history="1">
              <w:r w:rsidR="00ED6DE5" w:rsidRPr="00ED6DE5">
                <w:rPr>
                  <w:rStyle w:val="Hyperlink"/>
                  <w:rFonts w:cstheme="minorBidi"/>
                </w:rPr>
                <w:t>hr-academic.promotion@monash.edu</w:t>
              </w:r>
            </w:hyperlink>
            <w:r w:rsidRPr="00886DB5">
              <w:t>.</w:t>
            </w:r>
          </w:p>
          <w:p w14:paraId="588FBC99" w14:textId="77777777" w:rsidR="00ED6DE5" w:rsidRDefault="00ED6DE5" w:rsidP="00ED6DE5"/>
          <w:p w14:paraId="1A6C6690" w14:textId="77777777" w:rsidR="000844F5" w:rsidRPr="00DD60BE" w:rsidRDefault="00ED6DE5" w:rsidP="00ED6DE5">
            <w:r w:rsidRPr="00DD60BE">
              <w:t xml:space="preserve">Monash HR will organise the next steps and will </w:t>
            </w:r>
            <w:r w:rsidR="00757A3C" w:rsidRPr="00DD60BE">
              <w:t>advise</w:t>
            </w:r>
            <w:r w:rsidRPr="00DD60BE">
              <w:t xml:space="preserve"> of the outcome of this request.</w:t>
            </w:r>
            <w:r w:rsidR="000844F5" w:rsidRPr="00DD60BE">
              <w:t xml:space="preserve"> </w:t>
            </w:r>
          </w:p>
          <w:p w14:paraId="21FEEB9C" w14:textId="6DC84844" w:rsidR="00ED6DE5" w:rsidRPr="00886DB5" w:rsidRDefault="000844F5" w:rsidP="00ED6DE5">
            <w:r w:rsidRPr="00DD60BE">
              <w:t xml:space="preserve">Note: Where the Executive Leader does not endorse this request, the form will not progress to the Provost for approval and the </w:t>
            </w:r>
            <w:r w:rsidR="00DF2D94">
              <w:t>staff</w:t>
            </w:r>
            <w:r w:rsidRPr="00DD60BE">
              <w:t xml:space="preserve"> will be advised</w:t>
            </w:r>
            <w:r w:rsidR="00DD60BE">
              <w:t>.</w:t>
            </w:r>
            <w:r w:rsidR="00ED6DE5">
              <w:t xml:space="preserve"> </w:t>
            </w:r>
          </w:p>
          <w:p w14:paraId="115326D6" w14:textId="77777777" w:rsidR="005142E1" w:rsidRDefault="005142E1" w:rsidP="005142E1"/>
          <w:p w14:paraId="76BCBF36" w14:textId="77777777" w:rsidR="005142E1" w:rsidRPr="00AB37C7" w:rsidRDefault="005142E1" w:rsidP="005142E1">
            <w:pPr>
              <w:rPr>
                <w:rStyle w:val="Strong"/>
              </w:rPr>
            </w:pPr>
            <w:r w:rsidRPr="00AB37C7">
              <w:rPr>
                <w:rStyle w:val="Strong"/>
              </w:rPr>
              <w:t xml:space="preserve">Further </w:t>
            </w:r>
            <w:r>
              <w:rPr>
                <w:rStyle w:val="Strong"/>
              </w:rPr>
              <w:t>i</w:t>
            </w:r>
            <w:r w:rsidRPr="00AB37C7">
              <w:rPr>
                <w:rStyle w:val="Strong"/>
              </w:rPr>
              <w:t xml:space="preserve">nformation and </w:t>
            </w:r>
            <w:r>
              <w:rPr>
                <w:rStyle w:val="Strong"/>
              </w:rPr>
              <w:t>a</w:t>
            </w:r>
            <w:r w:rsidRPr="00AB37C7">
              <w:rPr>
                <w:rStyle w:val="Strong"/>
              </w:rPr>
              <w:t xml:space="preserve">ssistance </w:t>
            </w:r>
          </w:p>
          <w:p w14:paraId="251E52F8" w14:textId="511AD1BB" w:rsidR="00A82712" w:rsidRDefault="005142E1" w:rsidP="00A82712">
            <w:r w:rsidRPr="00E22398">
              <w:rPr>
                <w:noProof/>
              </w:rPr>
              <w:t xml:space="preserve">For further information, please refer to the relevant </w:t>
            </w:r>
            <w:hyperlink r:id="rId10" w:history="1">
              <w:r w:rsidRPr="00E22398">
                <w:rPr>
                  <w:rStyle w:val="Hyperlink"/>
                  <w:noProof/>
                </w:rPr>
                <w:t>promotion coordinator</w:t>
              </w:r>
            </w:hyperlink>
            <w:r w:rsidRPr="00E22398">
              <w:t>.</w:t>
            </w:r>
          </w:p>
          <w:p w14:paraId="4498E9CE" w14:textId="77777777" w:rsidR="003D5D7E" w:rsidRDefault="003D5D7E" w:rsidP="00A82712"/>
          <w:p w14:paraId="31D9A4D6" w14:textId="0C132356" w:rsidR="005142E1" w:rsidRPr="003D5D7E" w:rsidRDefault="003D5D7E" w:rsidP="00A82712">
            <w:pPr>
              <w:rPr>
                <w:rStyle w:val="BookTitle"/>
                <w:b w:val="0"/>
                <w:bCs w:val="0"/>
                <w:iCs w:val="0"/>
                <w:color w:val="auto"/>
                <w:spacing w:val="0"/>
                <w:sz w:val="20"/>
              </w:rPr>
            </w:pPr>
            <w:r w:rsidRPr="003D5D7E">
              <w:rPr>
                <w:b/>
                <w:bCs/>
                <w:color w:val="C00000"/>
              </w:rPr>
              <w:t xml:space="preserve">NOTE: This exemption approval will apply for the current year </w:t>
            </w:r>
            <w:r w:rsidR="00ED6DE5" w:rsidRPr="003D5D7E">
              <w:rPr>
                <w:b/>
                <w:bCs/>
                <w:color w:val="C00000"/>
              </w:rPr>
              <w:t>only and</w:t>
            </w:r>
            <w:r w:rsidRPr="003D5D7E">
              <w:rPr>
                <w:b/>
                <w:bCs/>
                <w:color w:val="C00000"/>
              </w:rPr>
              <w:t xml:space="preserve"> is not valid for a subsequent year</w:t>
            </w:r>
            <w:r w:rsidR="002216A7">
              <w:rPr>
                <w:b/>
                <w:bCs/>
                <w:color w:val="C00000"/>
              </w:rPr>
              <w:t>.</w:t>
            </w:r>
          </w:p>
        </w:tc>
      </w:tr>
    </w:tbl>
    <w:p w14:paraId="55A5D718" w14:textId="77777777" w:rsidR="00616973" w:rsidRPr="00B44CC6" w:rsidRDefault="00616973" w:rsidP="00B44CC6">
      <w:pPr>
        <w:rPr>
          <w:rStyle w:val="BookTitle"/>
          <w:sz w:val="16"/>
          <w:szCs w:val="16"/>
        </w:rPr>
      </w:pPr>
    </w:p>
    <w:tbl>
      <w:tblPr>
        <w:tblW w:w="10491" w:type="dxa"/>
        <w:tblInd w:w="-426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</w:tblBorders>
        <w:tblLayout w:type="fixed"/>
        <w:tblCellMar>
          <w:top w:w="28" w:type="dxa"/>
          <w:bottom w:w="28" w:type="dxa"/>
        </w:tblCellMar>
        <w:tblLook w:val="0000" w:firstRow="0" w:lastRow="0" w:firstColumn="0" w:lastColumn="0" w:noHBand="0" w:noVBand="0"/>
      </w:tblPr>
      <w:tblGrid>
        <w:gridCol w:w="2836"/>
        <w:gridCol w:w="1559"/>
        <w:gridCol w:w="1271"/>
        <w:gridCol w:w="992"/>
        <w:gridCol w:w="284"/>
        <w:gridCol w:w="950"/>
        <w:gridCol w:w="898"/>
        <w:gridCol w:w="1701"/>
      </w:tblGrid>
      <w:tr w:rsidR="0030533E" w:rsidRPr="00103189" w14:paraId="3DCE68F3" w14:textId="77777777" w:rsidTr="002216A7">
        <w:trPr>
          <w:trHeight w:val="340"/>
        </w:trPr>
        <w:tc>
          <w:tcPr>
            <w:tcW w:w="10491" w:type="dxa"/>
            <w:gridSpan w:val="8"/>
            <w:tcBorders>
              <w:bottom w:val="nil"/>
            </w:tcBorders>
            <w:shd w:val="clear" w:color="auto" w:fill="1F4E79" w:themeFill="accent1" w:themeFillShade="80"/>
            <w:vAlign w:val="center"/>
          </w:tcPr>
          <w:p w14:paraId="5085F32A" w14:textId="72167DA9" w:rsidR="0030533E" w:rsidRPr="002A38D4" w:rsidRDefault="0030533E" w:rsidP="009D1DED">
            <w:pPr>
              <w:pStyle w:val="Heading2"/>
              <w:rPr>
                <w:lang w:eastAsia="en-AU"/>
              </w:rPr>
            </w:pPr>
            <w:bookmarkStart w:id="1" w:name="_Hlk8374825"/>
            <w:r w:rsidRPr="0030533E">
              <w:t xml:space="preserve">SECTION 1:              </w:t>
            </w:r>
            <w:r w:rsidR="00020536">
              <w:t>STAFF</w:t>
            </w:r>
            <w:r w:rsidRPr="0030533E">
              <w:t xml:space="preserve"> DETAILS</w:t>
            </w:r>
          </w:p>
        </w:tc>
      </w:tr>
      <w:tr w:rsidR="00E1577C" w:rsidRPr="00103189" w14:paraId="0762E91B" w14:textId="77777777" w:rsidTr="00020536">
        <w:trPr>
          <w:trHeight w:val="20"/>
        </w:trPr>
        <w:tc>
          <w:tcPr>
            <w:tcW w:w="2836" w:type="dxa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1212933C" w14:textId="4C02F53C" w:rsidR="00E1577C" w:rsidRPr="002A38D4" w:rsidRDefault="00E1577C" w:rsidP="00A90FD5">
            <w:pPr>
              <w:pStyle w:val="Heading3"/>
            </w:pPr>
            <w:bookmarkStart w:id="2" w:name="_Hlk8374884"/>
            <w:r w:rsidRPr="002A38D4">
              <w:t>First Name</w:t>
            </w:r>
          </w:p>
        </w:tc>
        <w:tc>
          <w:tcPr>
            <w:tcW w:w="3822" w:type="dxa"/>
            <w:gridSpan w:val="3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6556D831" w14:textId="7F38F342" w:rsidR="00E1577C" w:rsidRPr="00A82712" w:rsidRDefault="00E1577C" w:rsidP="00A90FD5">
            <w:pPr>
              <w:pStyle w:val="Heading3"/>
              <w:rPr>
                <w:rStyle w:val="Strong"/>
                <w:b w:val="0"/>
              </w:rPr>
            </w:pPr>
            <w:r w:rsidRPr="00A82712">
              <w:rPr>
                <w:rStyle w:val="Strong"/>
                <w:b w:val="0"/>
              </w:rPr>
              <w:t>Insert here</w:t>
            </w:r>
          </w:p>
        </w:tc>
        <w:tc>
          <w:tcPr>
            <w:tcW w:w="1234" w:type="dxa"/>
            <w:gridSpan w:val="2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4FB0AF55" w14:textId="30D8F372" w:rsidR="00E1577C" w:rsidRPr="00A82712" w:rsidRDefault="00E1577C" w:rsidP="00020536">
            <w:pPr>
              <w:pStyle w:val="Heading3"/>
              <w:jc w:val="right"/>
              <w:rPr>
                <w:rStyle w:val="Strong"/>
                <w:b w:val="0"/>
              </w:rPr>
            </w:pPr>
            <w:r w:rsidRPr="00A90FD5">
              <w:t>Title</w:t>
            </w:r>
          </w:p>
        </w:tc>
        <w:tc>
          <w:tcPr>
            <w:tcW w:w="2599" w:type="dxa"/>
            <w:gridSpan w:val="2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10D99CD9" w14:textId="7148859D" w:rsidR="00E1577C" w:rsidRPr="00A82712" w:rsidRDefault="00E1577C" w:rsidP="00A90FD5">
            <w:pPr>
              <w:pStyle w:val="Heading3"/>
              <w:rPr>
                <w:rStyle w:val="Strong"/>
                <w:b w:val="0"/>
              </w:rPr>
            </w:pPr>
            <w:r w:rsidRPr="00A82712">
              <w:rPr>
                <w:rStyle w:val="Strong"/>
                <w:b w:val="0"/>
              </w:rPr>
              <w:t>Insert here</w:t>
            </w:r>
          </w:p>
        </w:tc>
      </w:tr>
      <w:bookmarkEnd w:id="1"/>
      <w:bookmarkEnd w:id="2"/>
      <w:tr w:rsidR="00020536" w:rsidRPr="00103189" w14:paraId="1D21D8D2" w14:textId="77777777" w:rsidTr="00020536">
        <w:trPr>
          <w:trHeight w:val="20"/>
        </w:trPr>
        <w:tc>
          <w:tcPr>
            <w:tcW w:w="2836" w:type="dxa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0EBC0B05" w14:textId="022C64C4" w:rsidR="00020536" w:rsidRPr="002A38D4" w:rsidRDefault="00020536" w:rsidP="00020536">
            <w:pPr>
              <w:pStyle w:val="Heading3"/>
            </w:pPr>
            <w:r w:rsidRPr="002A38D4">
              <w:t xml:space="preserve">Last </w:t>
            </w:r>
            <w:r w:rsidRPr="007867C8">
              <w:t>Name</w:t>
            </w:r>
          </w:p>
        </w:tc>
        <w:tc>
          <w:tcPr>
            <w:tcW w:w="3822" w:type="dxa"/>
            <w:gridSpan w:val="3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5EFF7BCE" w14:textId="07F1DD07" w:rsidR="00020536" w:rsidRPr="00A82712" w:rsidRDefault="00020536" w:rsidP="00020536">
            <w:pPr>
              <w:pStyle w:val="Heading3"/>
              <w:rPr>
                <w:rStyle w:val="Strong"/>
                <w:b w:val="0"/>
              </w:rPr>
            </w:pPr>
            <w:r w:rsidRPr="00A82712">
              <w:rPr>
                <w:rStyle w:val="Strong"/>
                <w:b w:val="0"/>
              </w:rPr>
              <w:t>Insert here</w:t>
            </w:r>
          </w:p>
        </w:tc>
        <w:tc>
          <w:tcPr>
            <w:tcW w:w="1234" w:type="dxa"/>
            <w:gridSpan w:val="2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0A3D887F" w14:textId="6BED5279" w:rsidR="00020536" w:rsidRPr="00A90FD5" w:rsidRDefault="00020536" w:rsidP="00020536">
            <w:pPr>
              <w:pStyle w:val="Heading3"/>
              <w:jc w:val="right"/>
            </w:pPr>
            <w:r>
              <w:t>Name in Use</w:t>
            </w:r>
          </w:p>
        </w:tc>
        <w:tc>
          <w:tcPr>
            <w:tcW w:w="2599" w:type="dxa"/>
            <w:gridSpan w:val="2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5AA30DF" w14:textId="6E0B0B0C" w:rsidR="00020536" w:rsidRPr="00A82712" w:rsidRDefault="00020536" w:rsidP="00020536">
            <w:pPr>
              <w:pStyle w:val="Heading3"/>
              <w:rPr>
                <w:rStyle w:val="Strong"/>
                <w:b w:val="0"/>
              </w:rPr>
            </w:pPr>
            <w:r w:rsidRPr="00A82712">
              <w:rPr>
                <w:rStyle w:val="Strong"/>
                <w:b w:val="0"/>
              </w:rPr>
              <w:t>Insert here</w:t>
            </w:r>
          </w:p>
        </w:tc>
      </w:tr>
      <w:tr w:rsidR="00020536" w:rsidRPr="00103189" w14:paraId="5A5CD813" w14:textId="77777777" w:rsidTr="00020536">
        <w:trPr>
          <w:trHeight w:val="20"/>
        </w:trPr>
        <w:tc>
          <w:tcPr>
            <w:tcW w:w="283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</w:tcPr>
          <w:p w14:paraId="2801ED8A" w14:textId="77777777" w:rsidR="00020536" w:rsidRPr="00020536" w:rsidRDefault="00020536" w:rsidP="00020536">
            <w:pPr>
              <w:pStyle w:val="Heading3"/>
              <w:rPr>
                <w:i/>
                <w:iCs/>
              </w:rPr>
            </w:pPr>
            <w:r w:rsidRPr="00020536">
              <w:t>Promotion Level Sought</w:t>
            </w:r>
            <w:r w:rsidRPr="00020536">
              <w:rPr>
                <w:i/>
                <w:iCs/>
              </w:rPr>
              <w:t xml:space="preserve"> </w:t>
            </w:r>
          </w:p>
          <w:p w14:paraId="5D9647FA" w14:textId="6D028EC3" w:rsidR="00020536" w:rsidRPr="00A90FD5" w:rsidRDefault="00020536" w:rsidP="00020536">
            <w:pPr>
              <w:pStyle w:val="Heading3"/>
            </w:pPr>
            <w:r w:rsidRPr="00020536">
              <w:rPr>
                <w:i/>
                <w:iCs/>
                <w:sz w:val="16"/>
              </w:rPr>
              <w:t xml:space="preserve">(Australia, Malaysia &amp; Suzhou)  </w:t>
            </w:r>
          </w:p>
        </w:tc>
        <w:tc>
          <w:tcPr>
            <w:tcW w:w="7655" w:type="dxa"/>
            <w:gridSpan w:val="7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</w:tcPr>
          <w:p w14:paraId="4C26D4EA" w14:textId="77777777" w:rsidR="00020536" w:rsidRDefault="00020536" w:rsidP="00020536">
            <w:pPr>
              <w:pStyle w:val="BodyText"/>
            </w:pPr>
            <w:r w:rsidRPr="00AB31C3">
              <w:rPr>
                <w:b/>
                <w:color w:val="5F5F5F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B31C3">
              <w:rPr>
                <w:b/>
                <w:color w:val="5F5F5F"/>
              </w:rPr>
              <w:instrText xml:space="preserve"> FORMCHECKBOX </w:instrText>
            </w:r>
            <w:r w:rsidR="00FB36E5">
              <w:rPr>
                <w:b/>
                <w:color w:val="5F5F5F"/>
              </w:rPr>
            </w:r>
            <w:r w:rsidR="00FB36E5">
              <w:rPr>
                <w:b/>
                <w:color w:val="5F5F5F"/>
              </w:rPr>
              <w:fldChar w:fldCharType="separate"/>
            </w:r>
            <w:r w:rsidRPr="00AB31C3">
              <w:rPr>
                <w:b/>
                <w:color w:val="5F5F5F"/>
              </w:rPr>
              <w:fldChar w:fldCharType="end"/>
            </w:r>
            <w:r w:rsidRPr="00AB31C3">
              <w:rPr>
                <w:b/>
                <w:color w:val="5F5F5F"/>
              </w:rPr>
              <w:t xml:space="preserve"> </w:t>
            </w:r>
            <w:r>
              <w:t xml:space="preserve"> Lecturer / Research Fellow (Level B)</w:t>
            </w:r>
          </w:p>
          <w:p w14:paraId="08C3033B" w14:textId="77777777" w:rsidR="00020536" w:rsidRDefault="00020536" w:rsidP="00020536">
            <w:pPr>
              <w:pStyle w:val="BodyText"/>
            </w:pPr>
            <w:r w:rsidRPr="00AB31C3">
              <w:rPr>
                <w:b/>
                <w:color w:val="5F5F5F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B31C3">
              <w:rPr>
                <w:b/>
                <w:color w:val="5F5F5F"/>
              </w:rPr>
              <w:instrText xml:space="preserve"> FORMCHECKBOX </w:instrText>
            </w:r>
            <w:r w:rsidR="00FB36E5">
              <w:rPr>
                <w:b/>
                <w:color w:val="5F5F5F"/>
              </w:rPr>
            </w:r>
            <w:r w:rsidR="00FB36E5">
              <w:rPr>
                <w:b/>
                <w:color w:val="5F5F5F"/>
              </w:rPr>
              <w:fldChar w:fldCharType="separate"/>
            </w:r>
            <w:r w:rsidRPr="00AB31C3">
              <w:rPr>
                <w:b/>
                <w:color w:val="5F5F5F"/>
              </w:rPr>
              <w:fldChar w:fldCharType="end"/>
            </w:r>
            <w:r w:rsidRPr="00AB31C3">
              <w:rPr>
                <w:b/>
                <w:color w:val="5F5F5F"/>
              </w:rPr>
              <w:t xml:space="preserve"> </w:t>
            </w:r>
            <w:r>
              <w:t xml:space="preserve"> Senior Lecturer / Senior Research Fellow (Level C)</w:t>
            </w:r>
          </w:p>
          <w:p w14:paraId="3C5FA954" w14:textId="77777777" w:rsidR="00020536" w:rsidRPr="002A38D4" w:rsidRDefault="00020536" w:rsidP="00020536">
            <w:pPr>
              <w:pStyle w:val="BodyText"/>
              <w:rPr>
                <w:bCs/>
              </w:rPr>
            </w:pPr>
            <w:r w:rsidRPr="00AB31C3">
              <w:rPr>
                <w:b/>
                <w:color w:val="5F5F5F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B31C3">
              <w:rPr>
                <w:b/>
                <w:color w:val="5F5F5F"/>
              </w:rPr>
              <w:instrText xml:space="preserve"> FORMCHECKBOX </w:instrText>
            </w:r>
            <w:r w:rsidR="00FB36E5">
              <w:rPr>
                <w:b/>
                <w:color w:val="5F5F5F"/>
              </w:rPr>
            </w:r>
            <w:r w:rsidR="00FB36E5">
              <w:rPr>
                <w:b/>
                <w:color w:val="5F5F5F"/>
              </w:rPr>
              <w:fldChar w:fldCharType="separate"/>
            </w:r>
            <w:r w:rsidRPr="00AB31C3">
              <w:rPr>
                <w:b/>
                <w:color w:val="5F5F5F"/>
              </w:rPr>
              <w:fldChar w:fldCharType="end"/>
            </w:r>
            <w:r w:rsidRPr="00AB31C3">
              <w:rPr>
                <w:b/>
                <w:color w:val="5F5F5F"/>
              </w:rPr>
              <w:t xml:space="preserve">  </w:t>
            </w:r>
            <w:r>
              <w:t>Associate Professor / Senior Principal Research Fellow (Level D)</w:t>
            </w:r>
          </w:p>
          <w:p w14:paraId="69541956" w14:textId="3CEFCC83" w:rsidR="00020536" w:rsidRPr="002A38D4" w:rsidRDefault="00020536" w:rsidP="00020536">
            <w:pPr>
              <w:pStyle w:val="Heading3"/>
              <w:rPr>
                <w:bCs/>
              </w:rPr>
            </w:pPr>
            <w:r w:rsidRPr="00AB31C3">
              <w:rPr>
                <w:b w:val="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B31C3">
              <w:instrText xml:space="preserve"> FORMCHECKBOX </w:instrText>
            </w:r>
            <w:r w:rsidR="00FB36E5">
              <w:rPr>
                <w:b w:val="0"/>
              </w:rPr>
            </w:r>
            <w:r w:rsidR="00FB36E5">
              <w:rPr>
                <w:b w:val="0"/>
              </w:rPr>
              <w:fldChar w:fldCharType="separate"/>
            </w:r>
            <w:r w:rsidRPr="00AB31C3">
              <w:rPr>
                <w:b w:val="0"/>
              </w:rPr>
              <w:fldChar w:fldCharType="end"/>
            </w:r>
            <w:r w:rsidRPr="00AB31C3">
              <w:t xml:space="preserve">  </w:t>
            </w:r>
            <w:r w:rsidRPr="00020536">
              <w:rPr>
                <w:b w:val="0"/>
                <w:color w:val="1F4E79"/>
              </w:rPr>
              <w:t>Professor (Level E)</w:t>
            </w:r>
          </w:p>
        </w:tc>
      </w:tr>
      <w:tr w:rsidR="00020536" w:rsidRPr="00103189" w14:paraId="0B33C7FE" w14:textId="77777777" w:rsidTr="00020536">
        <w:trPr>
          <w:trHeight w:val="340"/>
        </w:trPr>
        <w:tc>
          <w:tcPr>
            <w:tcW w:w="283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7CA775E" w14:textId="77777777" w:rsidR="00020536" w:rsidRDefault="00020536" w:rsidP="00020536">
            <w:pPr>
              <w:rPr>
                <w:b/>
                <w:color w:val="5F5F5F"/>
              </w:rPr>
            </w:pPr>
            <w:r w:rsidRPr="00E1577C">
              <w:rPr>
                <w:b/>
                <w:color w:val="5F5F5F"/>
              </w:rPr>
              <w:t>Promotion Level Sought</w:t>
            </w:r>
          </w:p>
          <w:p w14:paraId="4F0BB862" w14:textId="14068AEB" w:rsidR="00020536" w:rsidRPr="00E1577C" w:rsidRDefault="00020536" w:rsidP="00020536">
            <w:pPr>
              <w:rPr>
                <w:b/>
                <w:color w:val="5F5F5F"/>
              </w:rPr>
            </w:pPr>
            <w:r w:rsidRPr="00020536">
              <w:rPr>
                <w:b/>
                <w:i/>
                <w:iCs/>
                <w:color w:val="5F5F5F"/>
                <w:sz w:val="16"/>
              </w:rPr>
              <w:t>(Indonesia)</w:t>
            </w:r>
            <w:r w:rsidRPr="00020536">
              <w:rPr>
                <w:b/>
                <w:color w:val="5F5F5F"/>
                <w:sz w:val="16"/>
              </w:rPr>
              <w:t xml:space="preserve"> </w:t>
            </w:r>
          </w:p>
        </w:tc>
        <w:tc>
          <w:tcPr>
            <w:tcW w:w="4106" w:type="dxa"/>
            <w:gridSpan w:val="4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</w:tcPr>
          <w:p w14:paraId="0FAD6650" w14:textId="4FF1A590" w:rsidR="00020536" w:rsidRPr="002A38D4" w:rsidRDefault="00020536" w:rsidP="00020536">
            <w:pPr>
              <w:pStyle w:val="BodyText"/>
              <w:rPr>
                <w:bCs/>
              </w:rPr>
            </w:pPr>
            <w:r w:rsidRPr="00AB31C3">
              <w:rPr>
                <w:b/>
                <w:color w:val="5F5F5F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B31C3">
              <w:rPr>
                <w:b/>
                <w:color w:val="5F5F5F"/>
              </w:rPr>
              <w:instrText xml:space="preserve"> FORMCHECKBOX </w:instrText>
            </w:r>
            <w:r w:rsidR="00FB36E5">
              <w:rPr>
                <w:b/>
                <w:color w:val="5F5F5F"/>
              </w:rPr>
            </w:r>
            <w:r w:rsidR="00FB36E5">
              <w:rPr>
                <w:b/>
                <w:color w:val="5F5F5F"/>
              </w:rPr>
              <w:fldChar w:fldCharType="separate"/>
            </w:r>
            <w:r w:rsidRPr="00AB31C3">
              <w:rPr>
                <w:b/>
                <w:color w:val="5F5F5F"/>
              </w:rPr>
              <w:fldChar w:fldCharType="end"/>
            </w:r>
            <w:r w:rsidRPr="00AB31C3">
              <w:rPr>
                <w:b/>
                <w:color w:val="5F5F5F"/>
              </w:rPr>
              <w:t xml:space="preserve"> </w:t>
            </w:r>
            <w:r>
              <w:t xml:space="preserve">  Associate Professor / Senior Research Fellow</w:t>
            </w:r>
          </w:p>
        </w:tc>
        <w:tc>
          <w:tcPr>
            <w:tcW w:w="3549" w:type="dxa"/>
            <w:gridSpan w:val="3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</w:tcPr>
          <w:p w14:paraId="0E165E7E" w14:textId="3DB77C24" w:rsidR="00020536" w:rsidRPr="002A38D4" w:rsidRDefault="00020536" w:rsidP="00020536">
            <w:pPr>
              <w:pStyle w:val="BodyText"/>
              <w:rPr>
                <w:bCs/>
              </w:rPr>
            </w:pPr>
            <w:r w:rsidRPr="00AB31C3">
              <w:rPr>
                <w:b/>
                <w:color w:val="5F5F5F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B31C3">
              <w:rPr>
                <w:b/>
                <w:color w:val="5F5F5F"/>
              </w:rPr>
              <w:instrText xml:space="preserve"> FORMCHECKBOX </w:instrText>
            </w:r>
            <w:r w:rsidR="00FB36E5">
              <w:rPr>
                <w:b/>
                <w:color w:val="5F5F5F"/>
              </w:rPr>
            </w:r>
            <w:r w:rsidR="00FB36E5">
              <w:rPr>
                <w:b/>
                <w:color w:val="5F5F5F"/>
              </w:rPr>
              <w:fldChar w:fldCharType="separate"/>
            </w:r>
            <w:r w:rsidRPr="00AB31C3">
              <w:rPr>
                <w:b/>
                <w:color w:val="5F5F5F"/>
              </w:rPr>
              <w:fldChar w:fldCharType="end"/>
            </w:r>
            <w:r w:rsidRPr="00AB31C3">
              <w:rPr>
                <w:b/>
                <w:color w:val="5F5F5F"/>
              </w:rPr>
              <w:t xml:space="preserve"> </w:t>
            </w:r>
            <w:r>
              <w:t xml:space="preserve">  Professor</w:t>
            </w:r>
          </w:p>
        </w:tc>
      </w:tr>
      <w:tr w:rsidR="00020536" w:rsidRPr="00103189" w14:paraId="32D11B05" w14:textId="77777777" w:rsidTr="00020536">
        <w:trPr>
          <w:trHeight w:val="340"/>
        </w:trPr>
        <w:tc>
          <w:tcPr>
            <w:tcW w:w="283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5C8C01EF" w14:textId="77777777" w:rsidR="00020536" w:rsidRPr="00E1577C" w:rsidRDefault="00020536" w:rsidP="00020536">
            <w:pPr>
              <w:rPr>
                <w:b/>
                <w:color w:val="5F5F5F"/>
              </w:rPr>
            </w:pPr>
            <w:r w:rsidRPr="00E1577C">
              <w:rPr>
                <w:b/>
                <w:color w:val="5F5F5F"/>
              </w:rPr>
              <w:t>Current Category of Academic Employment</w:t>
            </w:r>
          </w:p>
        </w:tc>
        <w:tc>
          <w:tcPr>
            <w:tcW w:w="155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</w:tcPr>
          <w:p w14:paraId="0233238A" w14:textId="6E1C39AB" w:rsidR="00020536" w:rsidRPr="00915FF4" w:rsidRDefault="00020536" w:rsidP="00020536">
            <w:pPr>
              <w:pStyle w:val="Heading3"/>
            </w:pPr>
            <w:r w:rsidRPr="006260CC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260CC">
              <w:instrText xml:space="preserve"> FORMCHECKBOX </w:instrText>
            </w:r>
            <w:r w:rsidR="00FB36E5">
              <w:fldChar w:fldCharType="separate"/>
            </w:r>
            <w:r w:rsidRPr="006260CC">
              <w:fldChar w:fldCharType="end"/>
            </w:r>
            <w:r w:rsidRPr="006260CC">
              <w:t xml:space="preserve"> </w:t>
            </w:r>
            <w:r>
              <w:t xml:space="preserve">  </w:t>
            </w:r>
            <w:r>
              <w:rPr>
                <w:rStyle w:val="Strong"/>
                <w:b w:val="0"/>
              </w:rPr>
              <w:t>T&amp;R</w:t>
            </w:r>
          </w:p>
        </w:tc>
        <w:tc>
          <w:tcPr>
            <w:tcW w:w="1271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</w:tcPr>
          <w:p w14:paraId="7EE72651" w14:textId="37AC1085" w:rsidR="00020536" w:rsidRPr="00915FF4" w:rsidRDefault="00020536" w:rsidP="00020536">
            <w:pPr>
              <w:pStyle w:val="Heading3"/>
            </w:pPr>
            <w:r w:rsidRPr="006260CC">
              <w:rPr>
                <w:b w:val="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260CC">
              <w:instrText xml:space="preserve"> FORMCHECKBOX </w:instrText>
            </w:r>
            <w:r w:rsidR="00FB36E5">
              <w:rPr>
                <w:b w:val="0"/>
              </w:rPr>
            </w:r>
            <w:r w:rsidR="00FB36E5">
              <w:rPr>
                <w:b w:val="0"/>
              </w:rPr>
              <w:fldChar w:fldCharType="separate"/>
            </w:r>
            <w:r w:rsidRPr="006260CC">
              <w:rPr>
                <w:b w:val="0"/>
              </w:rPr>
              <w:fldChar w:fldCharType="end"/>
            </w:r>
            <w:r w:rsidRPr="006260CC">
              <w:t xml:space="preserve"> </w:t>
            </w:r>
            <w:r>
              <w:t xml:space="preserve">  </w:t>
            </w:r>
            <w:r>
              <w:rPr>
                <w:rStyle w:val="Strong"/>
                <w:b w:val="0"/>
              </w:rPr>
              <w:t>RO</w:t>
            </w:r>
            <w:r w:rsidRPr="006260CC" w:rsidDel="00C2529F">
              <w:t xml:space="preserve"> </w:t>
            </w:r>
          </w:p>
        </w:tc>
        <w:tc>
          <w:tcPr>
            <w:tcW w:w="1276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</w:tcPr>
          <w:p w14:paraId="04B5F2AF" w14:textId="21951A4E" w:rsidR="00020536" w:rsidRPr="00915FF4" w:rsidRDefault="00020536" w:rsidP="00020536">
            <w:pPr>
              <w:pStyle w:val="Heading3"/>
            </w:pPr>
            <w:r w:rsidRPr="006260CC">
              <w:rPr>
                <w:b w:val="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260CC">
              <w:instrText xml:space="preserve"> FORMCHECKBOX </w:instrText>
            </w:r>
            <w:r w:rsidR="00FB36E5">
              <w:rPr>
                <w:b w:val="0"/>
              </w:rPr>
            </w:r>
            <w:r w:rsidR="00FB36E5">
              <w:rPr>
                <w:b w:val="0"/>
              </w:rPr>
              <w:fldChar w:fldCharType="separate"/>
            </w:r>
            <w:r w:rsidRPr="006260CC">
              <w:rPr>
                <w:b w:val="0"/>
              </w:rPr>
              <w:fldChar w:fldCharType="end"/>
            </w:r>
            <w:r w:rsidRPr="006260CC">
              <w:t xml:space="preserve"> </w:t>
            </w:r>
            <w:r>
              <w:t xml:space="preserve">  </w:t>
            </w:r>
            <w:r>
              <w:rPr>
                <w:rStyle w:val="Strong"/>
                <w:b w:val="0"/>
              </w:rPr>
              <w:t>EF</w:t>
            </w:r>
          </w:p>
        </w:tc>
        <w:tc>
          <w:tcPr>
            <w:tcW w:w="1848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</w:tcPr>
          <w:p w14:paraId="532BD45A" w14:textId="27A66E02" w:rsidR="00020536" w:rsidRPr="00915FF4" w:rsidRDefault="00020536" w:rsidP="00020536">
            <w:pPr>
              <w:pStyle w:val="Heading3"/>
            </w:pPr>
            <w:r w:rsidRPr="006260CC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260CC">
              <w:instrText xml:space="preserve"> FORMCHECKBOX </w:instrText>
            </w:r>
            <w:r w:rsidR="00FB36E5">
              <w:fldChar w:fldCharType="separate"/>
            </w:r>
            <w:r w:rsidRPr="006260CC">
              <w:fldChar w:fldCharType="end"/>
            </w:r>
            <w:r w:rsidRPr="006260CC">
              <w:t xml:space="preserve"> </w:t>
            </w:r>
            <w:r>
              <w:t xml:space="preserve">  </w:t>
            </w:r>
            <w:r>
              <w:rPr>
                <w:rStyle w:val="Strong"/>
                <w:b w:val="0"/>
              </w:rPr>
              <w:t>Teaching Fellow</w:t>
            </w:r>
          </w:p>
        </w:tc>
        <w:tc>
          <w:tcPr>
            <w:tcW w:w="1701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</w:tcPr>
          <w:p w14:paraId="537E640D" w14:textId="38B6A3DE" w:rsidR="00020536" w:rsidRPr="00915FF4" w:rsidRDefault="00020536" w:rsidP="00020536">
            <w:pPr>
              <w:pStyle w:val="Heading3"/>
            </w:pPr>
            <w:r w:rsidRPr="006260CC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260CC">
              <w:instrText xml:space="preserve"> FORMCHECKBOX </w:instrText>
            </w:r>
            <w:r w:rsidR="00FB36E5">
              <w:fldChar w:fldCharType="separate"/>
            </w:r>
            <w:r w:rsidRPr="006260CC">
              <w:fldChar w:fldCharType="end"/>
            </w:r>
            <w:r w:rsidRPr="006260CC">
              <w:t xml:space="preserve"> </w:t>
            </w:r>
            <w:r>
              <w:t xml:space="preserve">  </w:t>
            </w:r>
            <w:r>
              <w:rPr>
                <w:rStyle w:val="Strong"/>
                <w:b w:val="0"/>
              </w:rPr>
              <w:t>Practice</w:t>
            </w:r>
          </w:p>
        </w:tc>
      </w:tr>
      <w:tr w:rsidR="00020536" w:rsidRPr="00103189" w14:paraId="732AB9D9" w14:textId="77777777" w:rsidTr="002216A7">
        <w:trPr>
          <w:trHeight w:val="20"/>
        </w:trPr>
        <w:tc>
          <w:tcPr>
            <w:tcW w:w="283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3DF8CC72" w14:textId="4B433A4C" w:rsidR="00020536" w:rsidRPr="007867C8" w:rsidRDefault="00020536" w:rsidP="00020536">
            <w:pPr>
              <w:pStyle w:val="Heading3"/>
              <w:rPr>
                <w:rStyle w:val="Heading3Char"/>
              </w:rPr>
            </w:pPr>
            <w:r w:rsidRPr="002A38D4">
              <w:t>Department/Unit/School</w:t>
            </w:r>
          </w:p>
        </w:tc>
        <w:tc>
          <w:tcPr>
            <w:tcW w:w="7655" w:type="dxa"/>
            <w:gridSpan w:val="7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0CC81718" w14:textId="479615A1" w:rsidR="00020536" w:rsidRPr="0014293D" w:rsidRDefault="00020536" w:rsidP="00020536">
            <w:pPr>
              <w:pStyle w:val="Heading3"/>
              <w:rPr>
                <w:b w:val="0"/>
              </w:rPr>
            </w:pPr>
            <w:r w:rsidRPr="00A82712">
              <w:rPr>
                <w:rStyle w:val="Strong"/>
                <w:b w:val="0"/>
              </w:rPr>
              <w:t>Insert here</w:t>
            </w:r>
          </w:p>
        </w:tc>
      </w:tr>
      <w:tr w:rsidR="00020536" w:rsidRPr="00103189" w14:paraId="706EDE07" w14:textId="77777777" w:rsidTr="002216A7">
        <w:trPr>
          <w:trHeight w:val="20"/>
        </w:trPr>
        <w:tc>
          <w:tcPr>
            <w:tcW w:w="283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3CA71C63" w14:textId="4F128990" w:rsidR="00020536" w:rsidRPr="007867C8" w:rsidRDefault="00020536" w:rsidP="00020536">
            <w:pPr>
              <w:pStyle w:val="Heading3"/>
              <w:rPr>
                <w:rStyle w:val="Heading3Char"/>
              </w:rPr>
            </w:pPr>
            <w:r w:rsidRPr="002A38D4">
              <w:t>Faculty/Division</w:t>
            </w:r>
          </w:p>
        </w:tc>
        <w:tc>
          <w:tcPr>
            <w:tcW w:w="7655" w:type="dxa"/>
            <w:gridSpan w:val="7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1F8CA1E" w14:textId="7BB1789B" w:rsidR="00020536" w:rsidRPr="0014293D" w:rsidRDefault="00020536" w:rsidP="00020536">
            <w:pPr>
              <w:pStyle w:val="Heading3"/>
              <w:rPr>
                <w:b w:val="0"/>
              </w:rPr>
            </w:pPr>
            <w:r w:rsidRPr="00A82712">
              <w:rPr>
                <w:rStyle w:val="Strong"/>
                <w:b w:val="0"/>
              </w:rPr>
              <w:t>Insert here</w:t>
            </w:r>
          </w:p>
        </w:tc>
      </w:tr>
    </w:tbl>
    <w:p w14:paraId="2A231673" w14:textId="77777777" w:rsidR="00A90FD5" w:rsidRPr="00E1577C" w:rsidRDefault="00A90FD5" w:rsidP="00E1577C">
      <w:pPr>
        <w:ind w:left="-284"/>
      </w:pPr>
    </w:p>
    <w:tbl>
      <w:tblPr>
        <w:tblW w:w="10491" w:type="dxa"/>
        <w:tblInd w:w="-426" w:type="dxa"/>
        <w:tblLayout w:type="fixed"/>
        <w:tblCellMar>
          <w:top w:w="28" w:type="dxa"/>
          <w:bottom w:w="28" w:type="dxa"/>
        </w:tblCellMar>
        <w:tblLook w:val="0000" w:firstRow="0" w:lastRow="0" w:firstColumn="0" w:lastColumn="0" w:noHBand="0" w:noVBand="0"/>
      </w:tblPr>
      <w:tblGrid>
        <w:gridCol w:w="10491"/>
      </w:tblGrid>
      <w:tr w:rsidR="005B49CC" w:rsidRPr="0030533E" w14:paraId="03C1EB44" w14:textId="77777777" w:rsidTr="002216A7">
        <w:trPr>
          <w:trHeight w:val="340"/>
        </w:trPr>
        <w:tc>
          <w:tcPr>
            <w:tcW w:w="1049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1F4E79" w:themeFill="accent1" w:themeFillShade="80"/>
            <w:vAlign w:val="center"/>
          </w:tcPr>
          <w:p w14:paraId="7C527E3D" w14:textId="5923A876" w:rsidR="005B49CC" w:rsidRPr="0030533E" w:rsidRDefault="005B49CC" w:rsidP="009D1DED">
            <w:pPr>
              <w:pStyle w:val="Heading2"/>
            </w:pPr>
            <w:r w:rsidRPr="0030533E">
              <w:t xml:space="preserve">SECTION </w:t>
            </w:r>
            <w:r>
              <w:t>2</w:t>
            </w:r>
            <w:r w:rsidRPr="0030533E">
              <w:t xml:space="preserve">:              </w:t>
            </w:r>
            <w:r w:rsidR="005142E1">
              <w:t>REASON FOR REQUESTING AN EXEMPTION</w:t>
            </w:r>
            <w:r w:rsidR="00ED512A">
              <w:t xml:space="preserve"> </w:t>
            </w:r>
          </w:p>
        </w:tc>
      </w:tr>
      <w:tr w:rsidR="00E1577C" w:rsidRPr="0030533E" w14:paraId="2153896B" w14:textId="77777777" w:rsidTr="002216A7">
        <w:trPr>
          <w:trHeight w:val="340"/>
        </w:trPr>
        <w:tc>
          <w:tcPr>
            <w:tcW w:w="1049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</w:tcPr>
          <w:p w14:paraId="43DA1B3B" w14:textId="4113BC2C" w:rsidR="00E1577C" w:rsidRPr="002A38D4" w:rsidRDefault="00E1577C" w:rsidP="00E1577C">
            <w:r>
              <w:t xml:space="preserve">Please </w:t>
            </w:r>
            <w:r w:rsidR="00F3146C">
              <w:t xml:space="preserve">include </w:t>
            </w:r>
            <w:r w:rsidR="00F3146C" w:rsidRPr="00F3146C">
              <w:t>a brief background as to why an exemption is sought</w:t>
            </w:r>
            <w:r w:rsidR="00F3146C">
              <w:t>, including</w:t>
            </w:r>
            <w:r w:rsidR="00F3146C" w:rsidRPr="00F3146C">
              <w:t xml:space="preserve"> outlin</w:t>
            </w:r>
            <w:r w:rsidR="00F3146C">
              <w:t xml:space="preserve">ing </w:t>
            </w:r>
            <w:r w:rsidR="00F3146C" w:rsidRPr="00F3146C">
              <w:t>significant new information or how your promotion case will be improved</w:t>
            </w:r>
            <w:r w:rsidR="00F3146C">
              <w:t>.</w:t>
            </w:r>
          </w:p>
        </w:tc>
      </w:tr>
      <w:tr w:rsidR="005B49CC" w:rsidRPr="00B302E5" w14:paraId="4891FDA5" w14:textId="77777777" w:rsidTr="002216A7">
        <w:trPr>
          <w:trHeight w:val="953"/>
        </w:trPr>
        <w:tc>
          <w:tcPr>
            <w:tcW w:w="1049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tcMar>
              <w:top w:w="57" w:type="dxa"/>
              <w:bottom w:w="57" w:type="dxa"/>
            </w:tcMar>
          </w:tcPr>
          <w:p w14:paraId="71EDBDA9" w14:textId="51CEEB42" w:rsidR="005D7C9D" w:rsidRPr="00ED512A" w:rsidRDefault="00ED512A" w:rsidP="00ED512A">
            <w:pPr>
              <w:rPr>
                <w:rStyle w:val="Strong"/>
              </w:rPr>
            </w:pPr>
            <w:r w:rsidRPr="00ED512A">
              <w:rPr>
                <w:rStyle w:val="Strong"/>
              </w:rPr>
              <w:t>Insert here</w:t>
            </w:r>
          </w:p>
        </w:tc>
      </w:tr>
    </w:tbl>
    <w:p w14:paraId="17450122" w14:textId="352098FA" w:rsidR="001A64D9" w:rsidRPr="00E1577C" w:rsidRDefault="001A64D9" w:rsidP="00E1577C">
      <w:pPr>
        <w:ind w:left="-284"/>
      </w:pPr>
    </w:p>
    <w:p w14:paraId="030F974B" w14:textId="77777777" w:rsidR="00E1577C" w:rsidRDefault="00E1577C">
      <w:r>
        <w:rPr>
          <w:b/>
          <w:bCs/>
        </w:rPr>
        <w:br w:type="page"/>
      </w:r>
    </w:p>
    <w:tbl>
      <w:tblPr>
        <w:tblW w:w="10491" w:type="dxa"/>
        <w:tblInd w:w="-426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</w:tblBorders>
        <w:tblLayout w:type="fixed"/>
        <w:tblCellMar>
          <w:top w:w="28" w:type="dxa"/>
          <w:bottom w:w="28" w:type="dxa"/>
        </w:tblCellMar>
        <w:tblLook w:val="0000" w:firstRow="0" w:lastRow="0" w:firstColumn="0" w:lastColumn="0" w:noHBand="0" w:noVBand="0"/>
      </w:tblPr>
      <w:tblGrid>
        <w:gridCol w:w="7939"/>
        <w:gridCol w:w="2552"/>
      </w:tblGrid>
      <w:tr w:rsidR="00997C66" w:rsidRPr="0030533E" w14:paraId="4ACB0896" w14:textId="77777777" w:rsidTr="002216A7">
        <w:trPr>
          <w:trHeight w:val="340"/>
        </w:trPr>
        <w:tc>
          <w:tcPr>
            <w:tcW w:w="10491" w:type="dxa"/>
            <w:gridSpan w:val="2"/>
            <w:shd w:val="clear" w:color="auto" w:fill="1F4E79" w:themeFill="accent1" w:themeFillShade="80"/>
            <w:vAlign w:val="center"/>
          </w:tcPr>
          <w:p w14:paraId="75DA17AC" w14:textId="53570935" w:rsidR="00997C66" w:rsidRPr="0030533E" w:rsidRDefault="00997C66" w:rsidP="007261A1">
            <w:pPr>
              <w:pStyle w:val="Heading2"/>
            </w:pPr>
            <w:r w:rsidRPr="0030533E">
              <w:lastRenderedPageBreak/>
              <w:t xml:space="preserve">SECTION </w:t>
            </w:r>
            <w:r>
              <w:t>3</w:t>
            </w:r>
            <w:r w:rsidRPr="0030533E">
              <w:t xml:space="preserve">:              </w:t>
            </w:r>
            <w:r w:rsidR="009046F1">
              <w:t>STAFF</w:t>
            </w:r>
            <w:r>
              <w:t xml:space="preserve"> DECLARATION</w:t>
            </w:r>
          </w:p>
        </w:tc>
      </w:tr>
      <w:tr w:rsidR="00997C66" w:rsidRPr="002A38D4" w14:paraId="31A9701D" w14:textId="77777777" w:rsidTr="002216A7">
        <w:trPr>
          <w:trHeight w:val="457"/>
        </w:trPr>
        <w:tc>
          <w:tcPr>
            <w:tcW w:w="7939" w:type="dxa"/>
            <w:shd w:val="clear" w:color="auto" w:fill="auto"/>
            <w:vAlign w:val="center"/>
          </w:tcPr>
          <w:p w14:paraId="6A1539EE" w14:textId="2C96400D" w:rsidR="00997C66" w:rsidRPr="002A38D4" w:rsidRDefault="00997C66" w:rsidP="007261A1">
            <w:r>
              <w:rPr>
                <w:shd w:val="clear" w:color="auto" w:fill="FFFFFF"/>
              </w:rPr>
              <w:t>I hereby declare that the details provided are </w:t>
            </w:r>
            <w:r>
              <w:rPr>
                <w:b/>
                <w:bCs/>
                <w:shd w:val="clear" w:color="auto" w:fill="FFFFFF"/>
              </w:rPr>
              <w:t>true and correct</w:t>
            </w:r>
            <w:r>
              <w:rPr>
                <w:shd w:val="clear" w:color="auto" w:fill="FFFFFF"/>
              </w:rPr>
              <w:t xml:space="preserve"> to the best of my knowledge</w:t>
            </w:r>
            <w:r w:rsidR="00757A3C">
              <w:rPr>
                <w:shd w:val="clear" w:color="auto" w:fill="FFFFFF"/>
              </w:rPr>
              <w:t>.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4B5C5EB0" w14:textId="77777777" w:rsidR="00997C66" w:rsidRPr="002A38D4" w:rsidRDefault="00997C66" w:rsidP="007261A1">
            <w:r w:rsidRPr="002A38D4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38D4">
              <w:instrText xml:space="preserve"> FORMCHECKBOX </w:instrText>
            </w:r>
            <w:r w:rsidR="00FB36E5">
              <w:fldChar w:fldCharType="separate"/>
            </w:r>
            <w:r w:rsidRPr="002A38D4">
              <w:fldChar w:fldCharType="end"/>
            </w:r>
            <w:r w:rsidRPr="002A38D4">
              <w:t xml:space="preserve"> Yes    </w:t>
            </w:r>
            <w:r w:rsidRPr="002A38D4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38D4">
              <w:instrText xml:space="preserve"> FORMCHECKBOX </w:instrText>
            </w:r>
            <w:r w:rsidR="00FB36E5">
              <w:fldChar w:fldCharType="separate"/>
            </w:r>
            <w:r w:rsidRPr="002A38D4">
              <w:fldChar w:fldCharType="end"/>
            </w:r>
            <w:r w:rsidRPr="002A38D4">
              <w:t xml:space="preserve"> </w:t>
            </w:r>
            <w:r>
              <w:t>No</w:t>
            </w:r>
            <w:r w:rsidRPr="002A38D4">
              <w:t xml:space="preserve">    </w:t>
            </w:r>
          </w:p>
        </w:tc>
      </w:tr>
      <w:tr w:rsidR="00997C66" w:rsidRPr="003613DC" w14:paraId="00D6BDD8" w14:textId="77777777" w:rsidTr="002216A7">
        <w:trPr>
          <w:trHeight w:val="357"/>
        </w:trPr>
        <w:tc>
          <w:tcPr>
            <w:tcW w:w="10491" w:type="dxa"/>
            <w:gridSpan w:val="2"/>
            <w:shd w:val="clear" w:color="auto" w:fill="FFFFFF" w:themeFill="background1"/>
            <w:vAlign w:val="center"/>
          </w:tcPr>
          <w:p w14:paraId="7A7BF79A" w14:textId="77777777" w:rsidR="00997C66" w:rsidRPr="003613DC" w:rsidRDefault="00997C66" w:rsidP="007261A1">
            <w:pPr>
              <w:pStyle w:val="Heading3"/>
              <w:rPr>
                <w:bCs/>
              </w:rPr>
            </w:pPr>
            <w:r w:rsidRPr="002A38D4">
              <w:t>Full Name:</w:t>
            </w:r>
            <w:r>
              <w:rPr>
                <w:bCs/>
              </w:rPr>
              <w:t xml:space="preserve">   </w:t>
            </w:r>
            <w:r w:rsidRPr="007B59CE">
              <w:rPr>
                <w:rStyle w:val="Strong"/>
                <w:b w:val="0"/>
              </w:rPr>
              <w:t>Insert here</w:t>
            </w:r>
          </w:p>
        </w:tc>
      </w:tr>
      <w:tr w:rsidR="00997C66" w:rsidRPr="003613DC" w14:paraId="36AAA3F8" w14:textId="77777777" w:rsidTr="002216A7">
        <w:trPr>
          <w:trHeight w:val="457"/>
        </w:trPr>
        <w:tc>
          <w:tcPr>
            <w:tcW w:w="7939" w:type="dxa"/>
            <w:shd w:val="clear" w:color="auto" w:fill="FFFFFF" w:themeFill="background1"/>
            <w:vAlign w:val="center"/>
          </w:tcPr>
          <w:p w14:paraId="493DB45A" w14:textId="77777777" w:rsidR="00997C66" w:rsidRPr="003613DC" w:rsidRDefault="00997C66" w:rsidP="007261A1">
            <w:pPr>
              <w:pStyle w:val="Heading3"/>
              <w:rPr>
                <w:bCs/>
              </w:rPr>
            </w:pPr>
            <w:r w:rsidRPr="002A38D4">
              <w:t>Signature:</w:t>
            </w:r>
            <w:r>
              <w:rPr>
                <w:bCs/>
              </w:rPr>
              <w:t xml:space="preserve">   </w:t>
            </w:r>
          </w:p>
        </w:tc>
        <w:tc>
          <w:tcPr>
            <w:tcW w:w="2552" w:type="dxa"/>
            <w:shd w:val="clear" w:color="auto" w:fill="FFFFFF" w:themeFill="background1"/>
            <w:vAlign w:val="center"/>
          </w:tcPr>
          <w:p w14:paraId="5F3CB2F7" w14:textId="77777777" w:rsidR="00997C66" w:rsidRPr="003613DC" w:rsidRDefault="00997C66" w:rsidP="007261A1">
            <w:pPr>
              <w:pStyle w:val="Heading3"/>
              <w:rPr>
                <w:bCs/>
              </w:rPr>
            </w:pPr>
            <w:r w:rsidRPr="002A38D4">
              <w:t>Date:</w:t>
            </w:r>
            <w:r>
              <w:rPr>
                <w:bCs/>
              </w:rPr>
              <w:t xml:space="preserve">   </w:t>
            </w:r>
          </w:p>
        </w:tc>
      </w:tr>
      <w:tr w:rsidR="00FB709A" w:rsidRPr="00103189" w14:paraId="44E45D46" w14:textId="77777777" w:rsidTr="0083356A">
        <w:tblPrEx>
          <w:tblBorders>
            <w:insideH w:val="none" w:sz="0" w:space="0" w:color="auto"/>
          </w:tblBorders>
        </w:tblPrEx>
        <w:trPr>
          <w:trHeight w:val="457"/>
        </w:trPr>
        <w:tc>
          <w:tcPr>
            <w:tcW w:w="10491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BE4D5" w:themeFill="accent2" w:themeFillTint="33"/>
            <w:vAlign w:val="center"/>
          </w:tcPr>
          <w:p w14:paraId="71DCF65E" w14:textId="17B3FC32" w:rsidR="00FB709A" w:rsidRPr="002216A7" w:rsidRDefault="00FB709A" w:rsidP="0083356A">
            <w:pPr>
              <w:pStyle w:val="Heading3"/>
              <w:rPr>
                <w:i/>
                <w:iCs/>
              </w:rPr>
            </w:pPr>
            <w:r w:rsidRPr="002216A7">
              <w:rPr>
                <w:i/>
                <w:iCs/>
                <w:color w:val="C00000"/>
              </w:rPr>
              <w:t>Once signed, please forward the form to</w:t>
            </w:r>
            <w:r w:rsidR="00757A3C">
              <w:rPr>
                <w:i/>
                <w:iCs/>
                <w:color w:val="C00000"/>
              </w:rPr>
              <w:t xml:space="preserve"> Monash HR at</w:t>
            </w:r>
            <w:r w:rsidRPr="002216A7">
              <w:rPr>
                <w:i/>
                <w:iCs/>
                <w:color w:val="C00000"/>
              </w:rPr>
              <w:t xml:space="preserve"> </w:t>
            </w:r>
            <w:hyperlink r:id="rId11" w:history="1">
              <w:r w:rsidRPr="0080303E">
                <w:rPr>
                  <w:rStyle w:val="Hyperlink"/>
                  <w:rFonts w:cstheme="minorBidi"/>
                  <w:i/>
                  <w:iCs/>
                </w:rPr>
                <w:t>hr-academic.promotion@monash.edu</w:t>
              </w:r>
            </w:hyperlink>
            <w:r>
              <w:rPr>
                <w:i/>
                <w:iCs/>
                <w:color w:val="C00000"/>
              </w:rPr>
              <w:t xml:space="preserve"> to organise </w:t>
            </w:r>
            <w:r w:rsidR="00757A3C">
              <w:rPr>
                <w:i/>
                <w:iCs/>
                <w:color w:val="C00000"/>
              </w:rPr>
              <w:t>the next steps.</w:t>
            </w:r>
          </w:p>
        </w:tc>
      </w:tr>
    </w:tbl>
    <w:p w14:paraId="6B65549B" w14:textId="1AA689DD" w:rsidR="005F2D1B" w:rsidRDefault="005F2D1B"/>
    <w:tbl>
      <w:tblPr>
        <w:tblW w:w="10491" w:type="dxa"/>
        <w:tblInd w:w="-426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</w:tblBorders>
        <w:tblLayout w:type="fixed"/>
        <w:tblCellMar>
          <w:top w:w="28" w:type="dxa"/>
          <w:bottom w:w="28" w:type="dxa"/>
        </w:tblCellMar>
        <w:tblLook w:val="0000" w:firstRow="0" w:lastRow="0" w:firstColumn="0" w:lastColumn="0" w:noHBand="0" w:noVBand="0"/>
      </w:tblPr>
      <w:tblGrid>
        <w:gridCol w:w="7939"/>
        <w:gridCol w:w="2552"/>
      </w:tblGrid>
      <w:tr w:rsidR="00645861" w:rsidRPr="0030533E" w14:paraId="53D865CB" w14:textId="77777777" w:rsidTr="002216A7">
        <w:trPr>
          <w:trHeight w:val="340"/>
        </w:trPr>
        <w:tc>
          <w:tcPr>
            <w:tcW w:w="10491" w:type="dxa"/>
            <w:gridSpan w:val="2"/>
            <w:tcBorders>
              <w:bottom w:val="nil"/>
            </w:tcBorders>
            <w:shd w:val="clear" w:color="auto" w:fill="1F4E79" w:themeFill="accent1" w:themeFillShade="80"/>
            <w:vAlign w:val="center"/>
          </w:tcPr>
          <w:p w14:paraId="02C828F8" w14:textId="2B194A4E" w:rsidR="00645861" w:rsidRPr="0030533E" w:rsidRDefault="00645861" w:rsidP="00FC1082">
            <w:pPr>
              <w:pStyle w:val="Heading2"/>
            </w:pPr>
            <w:bookmarkStart w:id="3" w:name="_Hlk132366101"/>
            <w:r w:rsidRPr="0030533E">
              <w:t xml:space="preserve">SECTION </w:t>
            </w:r>
            <w:r w:rsidR="00997C66">
              <w:t>4</w:t>
            </w:r>
            <w:r w:rsidRPr="0030533E">
              <w:t xml:space="preserve">:              </w:t>
            </w:r>
            <w:r w:rsidR="00FB709A">
              <w:t>EXECUTIVE LEADER’S</w:t>
            </w:r>
            <w:r w:rsidR="00E1577C">
              <w:t xml:space="preserve"> ENDORSEMENT</w:t>
            </w:r>
          </w:p>
        </w:tc>
      </w:tr>
      <w:tr w:rsidR="00E1577C" w:rsidRPr="002A38D4" w14:paraId="3EDC48E2" w14:textId="77777777" w:rsidTr="002216A7">
        <w:trPr>
          <w:trHeight w:val="457"/>
        </w:trPr>
        <w:tc>
          <w:tcPr>
            <w:tcW w:w="7939" w:type="dxa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40753684" w14:textId="05581105" w:rsidR="00E1577C" w:rsidRPr="002A38D4" w:rsidRDefault="00033A4F" w:rsidP="0083356A">
            <w:r>
              <w:rPr>
                <w:shd w:val="clear" w:color="auto" w:fill="FFFFFF"/>
              </w:rPr>
              <w:t xml:space="preserve">Endorsement of </w:t>
            </w:r>
            <w:r w:rsidR="00E1577C">
              <w:rPr>
                <w:shd w:val="clear" w:color="auto" w:fill="FFFFFF"/>
              </w:rPr>
              <w:t>th</w:t>
            </w:r>
            <w:r>
              <w:rPr>
                <w:shd w:val="clear" w:color="auto" w:fill="FFFFFF"/>
              </w:rPr>
              <w:t>is exemption application:</w:t>
            </w:r>
          </w:p>
        </w:tc>
        <w:tc>
          <w:tcPr>
            <w:tcW w:w="2552" w:type="dxa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283F399" w14:textId="77777777" w:rsidR="00033A4F" w:rsidRDefault="00E1577C" w:rsidP="0083356A">
            <w:r w:rsidRPr="002A38D4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38D4">
              <w:instrText xml:space="preserve"> FORMCHECKBOX </w:instrText>
            </w:r>
            <w:r w:rsidR="00FB36E5">
              <w:fldChar w:fldCharType="separate"/>
            </w:r>
            <w:r w:rsidRPr="002A38D4">
              <w:fldChar w:fldCharType="end"/>
            </w:r>
            <w:r w:rsidRPr="002A38D4">
              <w:t xml:space="preserve"> </w:t>
            </w:r>
            <w:r w:rsidR="00033A4F">
              <w:t>Endorse</w:t>
            </w:r>
          </w:p>
          <w:p w14:paraId="6BB94D6D" w14:textId="3ADCDC87" w:rsidR="00E1577C" w:rsidRPr="002A38D4" w:rsidRDefault="00E1577C" w:rsidP="0083356A">
            <w:r w:rsidRPr="002A38D4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38D4">
              <w:instrText xml:space="preserve"> FORMCHECKBOX </w:instrText>
            </w:r>
            <w:r w:rsidR="00FB36E5">
              <w:fldChar w:fldCharType="separate"/>
            </w:r>
            <w:r w:rsidRPr="002A38D4">
              <w:fldChar w:fldCharType="end"/>
            </w:r>
            <w:r w:rsidRPr="002A38D4">
              <w:t xml:space="preserve"> </w:t>
            </w:r>
            <w:r w:rsidR="00033A4F">
              <w:t>Do not endorse</w:t>
            </w:r>
            <w:r w:rsidRPr="002A38D4">
              <w:t xml:space="preserve">    </w:t>
            </w:r>
          </w:p>
        </w:tc>
      </w:tr>
      <w:tr w:rsidR="000035B2" w:rsidRPr="002A38D4" w14:paraId="262FA04F" w14:textId="77777777" w:rsidTr="00986D41">
        <w:trPr>
          <w:trHeight w:val="457"/>
        </w:trPr>
        <w:tc>
          <w:tcPr>
            <w:tcW w:w="10491" w:type="dxa"/>
            <w:gridSpan w:val="2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1AEB0042" w14:textId="4D2F81A4" w:rsidR="00033A4F" w:rsidRDefault="00033A4F" w:rsidP="0083356A">
            <w:r>
              <w:t>Comments supporting/not supporting endorsement:</w:t>
            </w:r>
          </w:p>
          <w:p w14:paraId="11137950" w14:textId="77777777" w:rsidR="000035B2" w:rsidRDefault="000035B2" w:rsidP="0083356A">
            <w:pPr>
              <w:rPr>
                <w:rStyle w:val="Strong"/>
              </w:rPr>
            </w:pPr>
            <w:r w:rsidRPr="007B59CE">
              <w:rPr>
                <w:rStyle w:val="Strong"/>
              </w:rPr>
              <w:t>Insert here</w:t>
            </w:r>
          </w:p>
          <w:p w14:paraId="2F849207" w14:textId="77777777" w:rsidR="00033A4F" w:rsidRDefault="00033A4F" w:rsidP="0083356A">
            <w:pPr>
              <w:rPr>
                <w:rStyle w:val="Strong"/>
              </w:rPr>
            </w:pPr>
          </w:p>
          <w:p w14:paraId="05443EF3" w14:textId="3321B75F" w:rsidR="00033A4F" w:rsidRDefault="00033A4F" w:rsidP="0083356A"/>
        </w:tc>
      </w:tr>
      <w:tr w:rsidR="00616973" w:rsidRPr="00103189" w14:paraId="6E8671F9" w14:textId="77777777" w:rsidTr="002216A7">
        <w:trPr>
          <w:trHeight w:val="359"/>
        </w:trPr>
        <w:tc>
          <w:tcPr>
            <w:tcW w:w="10491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68C1D147" w14:textId="68C0C67A" w:rsidR="00616973" w:rsidRPr="00AA5597" w:rsidRDefault="00616973" w:rsidP="00616973">
            <w:pPr>
              <w:pStyle w:val="Heading3"/>
              <w:rPr>
                <w:bCs/>
              </w:rPr>
            </w:pPr>
            <w:r>
              <w:t>Full name of</w:t>
            </w:r>
            <w:r w:rsidR="00E1577C">
              <w:t xml:space="preserve"> </w:t>
            </w:r>
            <w:r w:rsidR="001A7F26">
              <w:t>Executive Leader</w:t>
            </w:r>
            <w:r w:rsidRPr="00AA5597">
              <w:t>:</w:t>
            </w:r>
            <w:r w:rsidRPr="004C2359">
              <w:rPr>
                <w:b w:val="0"/>
                <w:bCs/>
              </w:rPr>
              <w:t xml:space="preserve">     </w:t>
            </w:r>
            <w:r w:rsidR="000035B2" w:rsidRPr="007B59CE">
              <w:rPr>
                <w:rStyle w:val="Strong"/>
                <w:b w:val="0"/>
              </w:rPr>
              <w:t>Insert here</w:t>
            </w:r>
          </w:p>
        </w:tc>
      </w:tr>
      <w:tr w:rsidR="00616973" w:rsidRPr="00103189" w14:paraId="40D894A3" w14:textId="77777777" w:rsidTr="002216A7">
        <w:trPr>
          <w:trHeight w:val="457"/>
        </w:trPr>
        <w:tc>
          <w:tcPr>
            <w:tcW w:w="793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36CF4DDA" w14:textId="47DF8416" w:rsidR="00616973" w:rsidRPr="00AA5597" w:rsidRDefault="001A7F26" w:rsidP="00616973">
            <w:pPr>
              <w:pStyle w:val="Heading3"/>
              <w:rPr>
                <w:bCs/>
              </w:rPr>
            </w:pPr>
            <w:r>
              <w:t>Executive Leader</w:t>
            </w:r>
            <w:r w:rsidR="005F2D1B" w:rsidRPr="00AA5597">
              <w:t xml:space="preserve"> </w:t>
            </w:r>
            <w:r w:rsidR="00616973" w:rsidRPr="00AA5597">
              <w:t>Signature:</w:t>
            </w:r>
            <w:r w:rsidR="00616973" w:rsidRPr="00FE1C2A">
              <w:rPr>
                <w:b w:val="0"/>
              </w:rPr>
              <w:t xml:space="preserve"> </w:t>
            </w:r>
            <w:r w:rsidR="00616973" w:rsidRPr="00FE1C2A">
              <w:rPr>
                <w:b w:val="0"/>
                <w:bCs/>
              </w:rPr>
              <w:t xml:space="preserve">   </w:t>
            </w:r>
          </w:p>
        </w:tc>
        <w:tc>
          <w:tcPr>
            <w:tcW w:w="255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49EA695B" w14:textId="0E4ECD2C" w:rsidR="00616973" w:rsidRPr="00791027" w:rsidRDefault="00616973" w:rsidP="00616973">
            <w:pPr>
              <w:pStyle w:val="Heading3"/>
              <w:rPr>
                <w:bCs/>
              </w:rPr>
            </w:pPr>
            <w:r w:rsidRPr="002A38D4">
              <w:t>Date:</w:t>
            </w:r>
            <w:r w:rsidRPr="004C2359">
              <w:rPr>
                <w:b w:val="0"/>
                <w:bCs/>
              </w:rPr>
              <w:t xml:space="preserve">    </w:t>
            </w:r>
          </w:p>
        </w:tc>
      </w:tr>
      <w:bookmarkEnd w:id="3"/>
      <w:tr w:rsidR="000035B2" w:rsidRPr="00103189" w14:paraId="673CEEA3" w14:textId="77777777" w:rsidTr="00590740">
        <w:trPr>
          <w:trHeight w:val="457"/>
        </w:trPr>
        <w:tc>
          <w:tcPr>
            <w:tcW w:w="10491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BE4D5" w:themeFill="accent2" w:themeFillTint="33"/>
            <w:vAlign w:val="center"/>
          </w:tcPr>
          <w:p w14:paraId="5E21F948" w14:textId="25C4D653" w:rsidR="00033A4F" w:rsidRDefault="000844F5" w:rsidP="00590740">
            <w:pPr>
              <w:pStyle w:val="Heading3"/>
              <w:rPr>
                <w:i/>
                <w:iCs/>
                <w:color w:val="C00000"/>
              </w:rPr>
            </w:pPr>
            <w:r>
              <w:rPr>
                <w:i/>
                <w:iCs/>
                <w:color w:val="C00000"/>
              </w:rPr>
              <w:t>Where the Executive Leader does not endorse th</w:t>
            </w:r>
            <w:r w:rsidR="00033A4F">
              <w:rPr>
                <w:i/>
                <w:iCs/>
                <w:color w:val="C00000"/>
              </w:rPr>
              <w:t>e</w:t>
            </w:r>
            <w:r>
              <w:rPr>
                <w:i/>
                <w:iCs/>
                <w:color w:val="C00000"/>
              </w:rPr>
              <w:t xml:space="preserve"> </w:t>
            </w:r>
            <w:r w:rsidR="00033A4F">
              <w:rPr>
                <w:i/>
                <w:iCs/>
                <w:color w:val="C00000"/>
              </w:rPr>
              <w:t xml:space="preserve">exemption application, the form </w:t>
            </w:r>
            <w:r>
              <w:rPr>
                <w:i/>
                <w:iCs/>
                <w:color w:val="C00000"/>
              </w:rPr>
              <w:t xml:space="preserve">will not </w:t>
            </w:r>
            <w:r w:rsidR="00A125EB" w:rsidRPr="00A125EB">
              <w:rPr>
                <w:i/>
                <w:iCs/>
                <w:color w:val="C00000"/>
              </w:rPr>
              <w:t>progress to the Provost</w:t>
            </w:r>
            <w:r w:rsidR="00033A4F">
              <w:rPr>
                <w:i/>
                <w:iCs/>
                <w:color w:val="C00000"/>
              </w:rPr>
              <w:t xml:space="preserve">.  </w:t>
            </w:r>
          </w:p>
          <w:p w14:paraId="775A88BF" w14:textId="40EF0496" w:rsidR="000035B2" w:rsidRPr="002216A7" w:rsidRDefault="00033A4F" w:rsidP="00590740">
            <w:pPr>
              <w:pStyle w:val="Heading3"/>
              <w:rPr>
                <w:i/>
                <w:iCs/>
              </w:rPr>
            </w:pPr>
            <w:r>
              <w:rPr>
                <w:i/>
                <w:iCs/>
                <w:color w:val="C00000"/>
              </w:rPr>
              <w:t xml:space="preserve">Staff </w:t>
            </w:r>
            <w:r w:rsidR="00A125EB" w:rsidRPr="00A125EB">
              <w:rPr>
                <w:i/>
                <w:iCs/>
                <w:color w:val="C00000"/>
              </w:rPr>
              <w:t xml:space="preserve">will be </w:t>
            </w:r>
            <w:r>
              <w:rPr>
                <w:i/>
                <w:iCs/>
                <w:color w:val="C00000"/>
              </w:rPr>
              <w:t>notified in writing of the outcome</w:t>
            </w:r>
            <w:r w:rsidR="00A125EB" w:rsidRPr="00A125EB">
              <w:rPr>
                <w:i/>
                <w:iCs/>
                <w:color w:val="C00000"/>
              </w:rPr>
              <w:t xml:space="preserve">.  </w:t>
            </w:r>
          </w:p>
        </w:tc>
      </w:tr>
    </w:tbl>
    <w:p w14:paraId="602FC3F3" w14:textId="77777777" w:rsidR="000035B2" w:rsidRDefault="000035B2" w:rsidP="008D7169">
      <w:pPr>
        <w:ind w:left="-284"/>
      </w:pPr>
    </w:p>
    <w:tbl>
      <w:tblPr>
        <w:tblW w:w="10491" w:type="dxa"/>
        <w:tblInd w:w="-426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</w:tblBorders>
        <w:tblLayout w:type="fixed"/>
        <w:tblCellMar>
          <w:top w:w="28" w:type="dxa"/>
          <w:bottom w:w="28" w:type="dxa"/>
        </w:tblCellMar>
        <w:tblLook w:val="0000" w:firstRow="0" w:lastRow="0" w:firstColumn="0" w:lastColumn="0" w:noHBand="0" w:noVBand="0"/>
      </w:tblPr>
      <w:tblGrid>
        <w:gridCol w:w="7939"/>
        <w:gridCol w:w="2552"/>
      </w:tblGrid>
      <w:tr w:rsidR="00E1577C" w:rsidRPr="0030533E" w14:paraId="11AABCDF" w14:textId="77777777" w:rsidTr="00FB709A">
        <w:trPr>
          <w:trHeight w:val="340"/>
        </w:trPr>
        <w:tc>
          <w:tcPr>
            <w:tcW w:w="10491" w:type="dxa"/>
            <w:gridSpan w:val="2"/>
            <w:shd w:val="clear" w:color="auto" w:fill="1F4E79" w:themeFill="accent1" w:themeFillShade="80"/>
            <w:vAlign w:val="center"/>
          </w:tcPr>
          <w:p w14:paraId="230BAAF8" w14:textId="35323A24" w:rsidR="00E1577C" w:rsidRPr="0030533E" w:rsidRDefault="00E1577C" w:rsidP="0083356A">
            <w:pPr>
              <w:pStyle w:val="Heading2"/>
            </w:pPr>
            <w:r w:rsidRPr="0030533E">
              <w:t xml:space="preserve">SECTION </w:t>
            </w:r>
            <w:r>
              <w:t>5</w:t>
            </w:r>
            <w:r w:rsidRPr="0030533E">
              <w:t xml:space="preserve">:              </w:t>
            </w:r>
            <w:r>
              <w:t>PROVOST</w:t>
            </w:r>
            <w:r w:rsidR="001A7F26">
              <w:t xml:space="preserve"> AND SENIOR VICE-PRESIDENT</w:t>
            </w:r>
            <w:r>
              <w:t>’S APPROVAL</w:t>
            </w:r>
          </w:p>
        </w:tc>
      </w:tr>
      <w:tr w:rsidR="00E1577C" w:rsidRPr="002A38D4" w14:paraId="20ED2E98" w14:textId="77777777" w:rsidTr="00FB709A">
        <w:trPr>
          <w:trHeight w:val="457"/>
        </w:trPr>
        <w:tc>
          <w:tcPr>
            <w:tcW w:w="7939" w:type="dxa"/>
            <w:shd w:val="clear" w:color="auto" w:fill="auto"/>
            <w:vAlign w:val="center"/>
          </w:tcPr>
          <w:p w14:paraId="6210E8BB" w14:textId="3CAD367E" w:rsidR="00E1577C" w:rsidRPr="002A38D4" w:rsidRDefault="00033A4F" w:rsidP="0083356A">
            <w:r>
              <w:rPr>
                <w:shd w:val="clear" w:color="auto" w:fill="FFFFFF"/>
              </w:rPr>
              <w:t>Approval of this exemption application: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214DF03F" w14:textId="77777777" w:rsidR="00033A4F" w:rsidRDefault="00E1577C" w:rsidP="0083356A">
            <w:r w:rsidRPr="002A38D4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38D4">
              <w:instrText xml:space="preserve"> FORMCHECKBOX </w:instrText>
            </w:r>
            <w:r w:rsidR="00FB36E5">
              <w:fldChar w:fldCharType="separate"/>
            </w:r>
            <w:r w:rsidRPr="002A38D4">
              <w:fldChar w:fldCharType="end"/>
            </w:r>
            <w:r w:rsidRPr="002A38D4">
              <w:t xml:space="preserve"> </w:t>
            </w:r>
            <w:r w:rsidR="00033A4F">
              <w:t>Approve</w:t>
            </w:r>
          </w:p>
          <w:p w14:paraId="3DBD442C" w14:textId="4DB5E5C5" w:rsidR="00E1577C" w:rsidRPr="002A38D4" w:rsidRDefault="00E1577C" w:rsidP="0083356A">
            <w:r w:rsidRPr="002A38D4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38D4">
              <w:instrText xml:space="preserve"> FORMCHECKBOX </w:instrText>
            </w:r>
            <w:r w:rsidR="00FB36E5">
              <w:fldChar w:fldCharType="separate"/>
            </w:r>
            <w:r w:rsidRPr="002A38D4">
              <w:fldChar w:fldCharType="end"/>
            </w:r>
            <w:r w:rsidRPr="002A38D4">
              <w:t xml:space="preserve"> </w:t>
            </w:r>
            <w:r w:rsidR="00033A4F">
              <w:t>Do not approve</w:t>
            </w:r>
            <w:r w:rsidRPr="002A38D4">
              <w:t xml:space="preserve">    </w:t>
            </w:r>
          </w:p>
        </w:tc>
      </w:tr>
      <w:tr w:rsidR="00033A4F" w:rsidRPr="002A38D4" w14:paraId="1BB8DF16" w14:textId="77777777" w:rsidTr="00BB34EF">
        <w:tblPrEx>
          <w:tblBorders>
            <w:insideH w:val="none" w:sz="0" w:space="0" w:color="auto"/>
          </w:tblBorders>
        </w:tblPrEx>
        <w:trPr>
          <w:trHeight w:val="457"/>
        </w:trPr>
        <w:tc>
          <w:tcPr>
            <w:tcW w:w="10491" w:type="dxa"/>
            <w:gridSpan w:val="2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04D4979" w14:textId="56F75240" w:rsidR="00033A4F" w:rsidRDefault="00033A4F" w:rsidP="00033A4F">
            <w:r>
              <w:t>Comments to support the decision:</w:t>
            </w:r>
          </w:p>
          <w:p w14:paraId="749C3234" w14:textId="77777777" w:rsidR="00033A4F" w:rsidRDefault="00033A4F" w:rsidP="00BB34EF">
            <w:pPr>
              <w:rPr>
                <w:rStyle w:val="Strong"/>
              </w:rPr>
            </w:pPr>
            <w:r w:rsidRPr="007B59CE">
              <w:rPr>
                <w:rStyle w:val="Strong"/>
              </w:rPr>
              <w:t>Insert here</w:t>
            </w:r>
          </w:p>
          <w:p w14:paraId="273EEDE7" w14:textId="77777777" w:rsidR="00033A4F" w:rsidRDefault="00033A4F" w:rsidP="00BB34EF">
            <w:pPr>
              <w:rPr>
                <w:rStyle w:val="Strong"/>
              </w:rPr>
            </w:pPr>
          </w:p>
          <w:p w14:paraId="343977E2" w14:textId="77777777" w:rsidR="00033A4F" w:rsidRDefault="00033A4F" w:rsidP="00BB34EF"/>
        </w:tc>
      </w:tr>
      <w:tr w:rsidR="00E1577C" w:rsidRPr="00103189" w14:paraId="028F6BC1" w14:textId="77777777" w:rsidTr="00FB709A">
        <w:trPr>
          <w:trHeight w:val="359"/>
        </w:trPr>
        <w:tc>
          <w:tcPr>
            <w:tcW w:w="10491" w:type="dxa"/>
            <w:gridSpan w:val="2"/>
            <w:shd w:val="clear" w:color="auto" w:fill="auto"/>
            <w:vAlign w:val="center"/>
          </w:tcPr>
          <w:p w14:paraId="46213231" w14:textId="3A20985E" w:rsidR="00E1577C" w:rsidRPr="00AA5597" w:rsidRDefault="001A7F26" w:rsidP="0083356A">
            <w:pPr>
              <w:pStyle w:val="Heading3"/>
              <w:rPr>
                <w:bCs/>
              </w:rPr>
            </w:pPr>
            <w:r>
              <w:t>Full Name</w:t>
            </w:r>
            <w:r w:rsidR="00E1577C" w:rsidRPr="00AA5597">
              <w:t>:</w:t>
            </w:r>
            <w:r w:rsidR="00E1577C" w:rsidRPr="004C2359">
              <w:rPr>
                <w:b w:val="0"/>
                <w:bCs/>
              </w:rPr>
              <w:t xml:space="preserve">     </w:t>
            </w:r>
            <w:r w:rsidR="00901F6C">
              <w:rPr>
                <w:rStyle w:val="Strong"/>
                <w:b w:val="0"/>
              </w:rPr>
              <w:t>Insert here</w:t>
            </w:r>
          </w:p>
        </w:tc>
      </w:tr>
      <w:tr w:rsidR="00E1577C" w:rsidRPr="00103189" w14:paraId="5FD59866" w14:textId="77777777" w:rsidTr="00FB709A">
        <w:trPr>
          <w:trHeight w:val="457"/>
        </w:trPr>
        <w:tc>
          <w:tcPr>
            <w:tcW w:w="7939" w:type="dxa"/>
            <w:shd w:val="clear" w:color="auto" w:fill="auto"/>
            <w:vAlign w:val="center"/>
          </w:tcPr>
          <w:p w14:paraId="53257872" w14:textId="051E546C" w:rsidR="00E1577C" w:rsidRPr="00AA5597" w:rsidRDefault="001A7F26" w:rsidP="0083356A">
            <w:pPr>
              <w:pStyle w:val="Heading3"/>
              <w:rPr>
                <w:bCs/>
              </w:rPr>
            </w:pPr>
            <w:r>
              <w:t>Provost</w:t>
            </w:r>
            <w:r w:rsidR="00E1577C" w:rsidRPr="00AA5597">
              <w:t xml:space="preserve"> Signature:</w:t>
            </w:r>
            <w:r w:rsidR="00E1577C" w:rsidRPr="00FE1C2A">
              <w:rPr>
                <w:b w:val="0"/>
              </w:rPr>
              <w:t xml:space="preserve"> </w:t>
            </w:r>
            <w:r w:rsidR="00E1577C" w:rsidRPr="00FE1C2A">
              <w:rPr>
                <w:b w:val="0"/>
                <w:bCs/>
              </w:rPr>
              <w:t xml:space="preserve">   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5F8A8322" w14:textId="77777777" w:rsidR="00E1577C" w:rsidRPr="00791027" w:rsidRDefault="00E1577C" w:rsidP="0083356A">
            <w:pPr>
              <w:pStyle w:val="Heading3"/>
              <w:rPr>
                <w:bCs/>
              </w:rPr>
            </w:pPr>
            <w:r w:rsidRPr="002A38D4">
              <w:t>Date:</w:t>
            </w:r>
            <w:r w:rsidRPr="004C2359">
              <w:rPr>
                <w:b w:val="0"/>
                <w:bCs/>
              </w:rPr>
              <w:t xml:space="preserve">    </w:t>
            </w:r>
          </w:p>
        </w:tc>
      </w:tr>
    </w:tbl>
    <w:p w14:paraId="4FA24F40" w14:textId="4254AFF9" w:rsidR="00B94D47" w:rsidRDefault="00B94D47" w:rsidP="008D7169"/>
    <w:sectPr w:rsidR="00B94D47" w:rsidSect="0030533E">
      <w:headerReference w:type="default" r:id="rId12"/>
      <w:footerReference w:type="default" r:id="rId13"/>
      <w:pgSz w:w="11906" w:h="16838"/>
      <w:pgMar w:top="1134" w:right="707" w:bottom="709" w:left="1134" w:header="709" w:footer="1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55322B" w14:textId="77777777" w:rsidR="00B83AA9" w:rsidRDefault="00B83AA9" w:rsidP="005B49CC">
      <w:r>
        <w:separator/>
      </w:r>
    </w:p>
  </w:endnote>
  <w:endnote w:type="continuationSeparator" w:id="0">
    <w:p w14:paraId="29C6706A" w14:textId="77777777" w:rsidR="00B83AA9" w:rsidRDefault="00B83AA9" w:rsidP="005B49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135711201"/>
      <w:docPartObj>
        <w:docPartGallery w:val="Page Numbers (Bottom of Page)"/>
        <w:docPartUnique/>
      </w:docPartObj>
    </w:sdtPr>
    <w:sdtEndPr/>
    <w:sdtContent>
      <w:sdt>
        <w:sdtPr>
          <w:id w:val="874969168"/>
          <w:docPartObj>
            <w:docPartGallery w:val="Page Numbers (Top of Page)"/>
            <w:docPartUnique/>
          </w:docPartObj>
        </w:sdtPr>
        <w:sdtEndPr/>
        <w:sdtContent>
          <w:p w14:paraId="14DEABDF" w14:textId="50F98FDD" w:rsidR="00637EAD" w:rsidRPr="00AA5597" w:rsidRDefault="00757A3C" w:rsidP="005A16CC">
            <w:pPr>
              <w:pStyle w:val="NoSpacing"/>
              <w:tabs>
                <w:tab w:val="clear" w:pos="9026"/>
                <w:tab w:val="right" w:pos="10065"/>
              </w:tabs>
            </w:pPr>
            <w:r w:rsidRPr="00757A3C">
              <w:t>Reapplication of Promotion Exemption</w:t>
            </w:r>
            <w:r>
              <w:t xml:space="preserve"> form</w:t>
            </w:r>
            <w:r w:rsidR="005A16CC">
              <w:t xml:space="preserve">   |    </w:t>
            </w:r>
            <w:r w:rsidR="00637EAD" w:rsidRPr="00AA5597">
              <w:t xml:space="preserve">Page </w:t>
            </w:r>
            <w:r w:rsidR="00637EAD" w:rsidRPr="00AA5597">
              <w:fldChar w:fldCharType="begin"/>
            </w:r>
            <w:r w:rsidR="00637EAD" w:rsidRPr="00AA5597">
              <w:instrText xml:space="preserve"> PAGE </w:instrText>
            </w:r>
            <w:r w:rsidR="00637EAD" w:rsidRPr="00AA5597">
              <w:fldChar w:fldCharType="separate"/>
            </w:r>
            <w:r w:rsidR="00F766ED">
              <w:rPr>
                <w:noProof/>
              </w:rPr>
              <w:t>1</w:t>
            </w:r>
            <w:r w:rsidR="00637EAD" w:rsidRPr="00AA5597">
              <w:fldChar w:fldCharType="end"/>
            </w:r>
            <w:r w:rsidR="00637EAD" w:rsidRPr="00AA5597">
              <w:t xml:space="preserve"> of </w:t>
            </w:r>
            <w:r w:rsidR="00FB36E5">
              <w:fldChar w:fldCharType="begin"/>
            </w:r>
            <w:r w:rsidR="00FB36E5">
              <w:instrText xml:space="preserve"> NUMPAGES  </w:instrText>
            </w:r>
            <w:r w:rsidR="00FB36E5">
              <w:fldChar w:fldCharType="separate"/>
            </w:r>
            <w:r w:rsidR="00F766ED">
              <w:rPr>
                <w:noProof/>
              </w:rPr>
              <w:t>2</w:t>
            </w:r>
            <w:r w:rsidR="00FB36E5">
              <w:rPr>
                <w:noProof/>
              </w:rPr>
              <w:fldChar w:fldCharType="end"/>
            </w:r>
          </w:p>
        </w:sdtContent>
      </w:sdt>
    </w:sdtContent>
  </w:sdt>
  <w:p w14:paraId="3D744608" w14:textId="77777777" w:rsidR="00637EAD" w:rsidRPr="002A38D4" w:rsidRDefault="00637EAD" w:rsidP="005B49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5E47B9" w14:textId="77777777" w:rsidR="00B83AA9" w:rsidRDefault="00B83AA9" w:rsidP="005B49CC">
      <w:r>
        <w:separator/>
      </w:r>
    </w:p>
  </w:footnote>
  <w:footnote w:type="continuationSeparator" w:id="0">
    <w:p w14:paraId="78316DFC" w14:textId="77777777" w:rsidR="00B83AA9" w:rsidRDefault="00B83AA9" w:rsidP="005B49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0491" w:type="dxa"/>
      <w:tblInd w:w="-42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69"/>
      <w:gridCol w:w="8222"/>
    </w:tblGrid>
    <w:tr w:rsidR="00637EAD" w:rsidRPr="009D1DED" w14:paraId="6B0FD099" w14:textId="77777777" w:rsidTr="00AB37C7">
      <w:trPr>
        <w:trHeight w:val="703"/>
      </w:trPr>
      <w:tc>
        <w:tcPr>
          <w:tcW w:w="2269" w:type="dxa"/>
        </w:tcPr>
        <w:p w14:paraId="102BC4D8" w14:textId="77777777" w:rsidR="00637EAD" w:rsidRDefault="00637EAD" w:rsidP="005B49CC">
          <w:pPr>
            <w:pStyle w:val="Header"/>
          </w:pPr>
          <w:r>
            <w:rPr>
              <w:noProof/>
            </w:rPr>
            <w:drawing>
              <wp:anchor distT="0" distB="0" distL="114300" distR="114300" simplePos="0" relativeHeight="251659264" behindDoc="0" locked="0" layoutInCell="1" allowOverlap="1" wp14:anchorId="5B7ECE28" wp14:editId="2AB7B4D1">
                <wp:simplePos x="0" y="0"/>
                <wp:positionH relativeFrom="margin">
                  <wp:posOffset>-10160</wp:posOffset>
                </wp:positionH>
                <wp:positionV relativeFrom="paragraph">
                  <wp:posOffset>7620</wp:posOffset>
                </wp:positionV>
                <wp:extent cx="1266825" cy="367379"/>
                <wp:effectExtent l="0" t="0" r="0" b="0"/>
                <wp:wrapNone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2016-Monash_2-Black_NEW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79516" cy="37105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8222" w:type="dxa"/>
        </w:tcPr>
        <w:p w14:paraId="7A2B52AE" w14:textId="2ADD0F6D" w:rsidR="00637EAD" w:rsidRPr="009D1DED" w:rsidRDefault="00637EAD" w:rsidP="00B44CC6">
          <w:pPr>
            <w:pStyle w:val="Heading1"/>
            <w:outlineLvl w:val="0"/>
            <w:rPr>
              <w:color w:val="1F4E79" w:themeColor="accent1" w:themeShade="80"/>
            </w:rPr>
          </w:pPr>
          <w:r w:rsidRPr="009D1DED">
            <w:rPr>
              <w:color w:val="1F4E79" w:themeColor="accent1" w:themeShade="80"/>
            </w:rPr>
            <w:t>Academic Promotion</w:t>
          </w:r>
          <w:r>
            <w:rPr>
              <w:color w:val="1F4E79" w:themeColor="accent1" w:themeShade="80"/>
            </w:rPr>
            <w:br/>
          </w:r>
          <w:r w:rsidR="003D5D7E" w:rsidRPr="003D5D7E">
            <w:rPr>
              <w:color w:val="1F4E79" w:themeColor="accent1" w:themeShade="80"/>
            </w:rPr>
            <w:t>Reapplication of Promotion E</w:t>
          </w:r>
          <w:r w:rsidR="005142E1" w:rsidRPr="003D5D7E">
            <w:rPr>
              <w:color w:val="1F4E79" w:themeColor="accent1" w:themeShade="80"/>
            </w:rPr>
            <w:t>xemption</w:t>
          </w:r>
        </w:p>
      </w:tc>
    </w:tr>
  </w:tbl>
  <w:p w14:paraId="58C2734B" w14:textId="77777777" w:rsidR="00637EAD" w:rsidRDefault="00637EAD" w:rsidP="005B49C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11479D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294FAC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6CE24E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0A8218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872235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D1412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576D21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97A814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1041FC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302623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DD7C21"/>
    <w:multiLevelType w:val="hybridMultilevel"/>
    <w:tmpl w:val="B2422E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4B96B71"/>
    <w:multiLevelType w:val="hybridMultilevel"/>
    <w:tmpl w:val="5948A4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7B31FC8"/>
    <w:multiLevelType w:val="hybridMultilevel"/>
    <w:tmpl w:val="0F9408CA"/>
    <w:lvl w:ilvl="0" w:tplc="3BAEEE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AF74F33"/>
    <w:multiLevelType w:val="hybridMultilevel"/>
    <w:tmpl w:val="A0B272A6"/>
    <w:lvl w:ilvl="0" w:tplc="BF3031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EB7378F"/>
    <w:multiLevelType w:val="hybridMultilevel"/>
    <w:tmpl w:val="60D8C5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FE43EC1"/>
    <w:multiLevelType w:val="hybridMultilevel"/>
    <w:tmpl w:val="471EBF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6532F01"/>
    <w:multiLevelType w:val="hybridMultilevel"/>
    <w:tmpl w:val="F1223408"/>
    <w:lvl w:ilvl="0" w:tplc="0C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7" w15:restartNumberingAfterBreak="0">
    <w:nsid w:val="184F3C3A"/>
    <w:multiLevelType w:val="hybridMultilevel"/>
    <w:tmpl w:val="3FE2136A"/>
    <w:lvl w:ilvl="0" w:tplc="167038A4">
      <w:start w:val="1"/>
      <w:numFmt w:val="lowerLetter"/>
      <w:pStyle w:val="ListBullet"/>
      <w:lvlText w:val="%1."/>
      <w:lvlJc w:val="left"/>
      <w:pPr>
        <w:ind w:left="720" w:hanging="360"/>
      </w:pPr>
      <w:rPr>
        <w:rFonts w:eastAsia="Times New Roman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F996662"/>
    <w:multiLevelType w:val="hybridMultilevel"/>
    <w:tmpl w:val="012C30DC"/>
    <w:lvl w:ilvl="0" w:tplc="0C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9" w15:restartNumberingAfterBreak="0">
    <w:nsid w:val="298B6D62"/>
    <w:multiLevelType w:val="hybridMultilevel"/>
    <w:tmpl w:val="EDB6F70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2BF34AFF"/>
    <w:multiLevelType w:val="hybridMultilevel"/>
    <w:tmpl w:val="A06821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EA24686"/>
    <w:multiLevelType w:val="hybridMultilevel"/>
    <w:tmpl w:val="93EC50A8"/>
    <w:lvl w:ilvl="0" w:tplc="0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2" w15:restartNumberingAfterBreak="0">
    <w:nsid w:val="355E078F"/>
    <w:multiLevelType w:val="hybridMultilevel"/>
    <w:tmpl w:val="64A0D1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7A73B7E"/>
    <w:multiLevelType w:val="hybridMultilevel"/>
    <w:tmpl w:val="0B1EE8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0E102D"/>
    <w:multiLevelType w:val="hybridMultilevel"/>
    <w:tmpl w:val="953E0FCE"/>
    <w:lvl w:ilvl="0" w:tplc="9F2024F2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71E0562"/>
    <w:multiLevelType w:val="hybridMultilevel"/>
    <w:tmpl w:val="63006218"/>
    <w:lvl w:ilvl="0" w:tplc="9350E5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EB45A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A580EA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520942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444BE5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EA6D7F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4B0D12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C4C646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8021D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51B71C30"/>
    <w:multiLevelType w:val="hybridMultilevel"/>
    <w:tmpl w:val="09382124"/>
    <w:lvl w:ilvl="0" w:tplc="CF5A60B2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8B14CC"/>
    <w:multiLevelType w:val="hybridMultilevel"/>
    <w:tmpl w:val="A0F8B7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9D4940"/>
    <w:multiLevelType w:val="hybridMultilevel"/>
    <w:tmpl w:val="12EC5B54"/>
    <w:lvl w:ilvl="0" w:tplc="01B6DEB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5A5A5A"/>
        <w:lang w:val="en-US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E2D0C8F"/>
    <w:multiLevelType w:val="multilevel"/>
    <w:tmpl w:val="1DB284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74105304"/>
    <w:multiLevelType w:val="hybridMultilevel"/>
    <w:tmpl w:val="F11E913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E196828"/>
    <w:multiLevelType w:val="hybridMultilevel"/>
    <w:tmpl w:val="27DEEBC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E9B446F"/>
    <w:multiLevelType w:val="multilevel"/>
    <w:tmpl w:val="9084ACCC"/>
    <w:lvl w:ilvl="0">
      <w:start w:val="1"/>
      <w:numFmt w:val="decimal"/>
      <w:pStyle w:val="4H21"/>
      <w:lvlText w:val="%1."/>
      <w:lvlJc w:val="left"/>
      <w:pPr>
        <w:ind w:left="360" w:hanging="360"/>
      </w:pPr>
    </w:lvl>
    <w:lvl w:ilvl="1">
      <w:start w:val="1"/>
      <w:numFmt w:val="decimal"/>
      <w:pStyle w:val="6NoPara"/>
      <w:isLgl/>
      <w:lvlText w:val="%1.%2"/>
      <w:lvlJc w:val="left"/>
      <w:pPr>
        <w:ind w:left="108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num w:numId="1">
    <w:abstractNumId w:val="10"/>
  </w:num>
  <w:num w:numId="2">
    <w:abstractNumId w:val="19"/>
  </w:num>
  <w:num w:numId="3">
    <w:abstractNumId w:val="31"/>
  </w:num>
  <w:num w:numId="4">
    <w:abstractNumId w:val="29"/>
  </w:num>
  <w:num w:numId="5">
    <w:abstractNumId w:val="27"/>
  </w:num>
  <w:num w:numId="6">
    <w:abstractNumId w:val="12"/>
  </w:num>
  <w:num w:numId="7">
    <w:abstractNumId w:val="23"/>
  </w:num>
  <w:num w:numId="8">
    <w:abstractNumId w:val="26"/>
  </w:num>
  <w:num w:numId="9">
    <w:abstractNumId w:val="20"/>
  </w:num>
  <w:num w:numId="10">
    <w:abstractNumId w:val="14"/>
  </w:num>
  <w:num w:numId="11">
    <w:abstractNumId w:val="11"/>
  </w:num>
  <w:num w:numId="12">
    <w:abstractNumId w:val="16"/>
  </w:num>
  <w:num w:numId="13">
    <w:abstractNumId w:val="18"/>
  </w:num>
  <w:num w:numId="14">
    <w:abstractNumId w:val="32"/>
  </w:num>
  <w:num w:numId="15">
    <w:abstractNumId w:val="28"/>
  </w:num>
  <w:num w:numId="16">
    <w:abstractNumId w:val="13"/>
  </w:num>
  <w:num w:numId="17">
    <w:abstractNumId w:val="26"/>
  </w:num>
  <w:num w:numId="18">
    <w:abstractNumId w:val="15"/>
  </w:num>
  <w:num w:numId="19">
    <w:abstractNumId w:val="22"/>
  </w:num>
  <w:num w:numId="20">
    <w:abstractNumId w:val="24"/>
  </w:num>
  <w:num w:numId="21">
    <w:abstractNumId w:val="9"/>
  </w:num>
  <w:num w:numId="22">
    <w:abstractNumId w:val="7"/>
  </w:num>
  <w:num w:numId="23">
    <w:abstractNumId w:val="6"/>
  </w:num>
  <w:num w:numId="24">
    <w:abstractNumId w:val="5"/>
  </w:num>
  <w:num w:numId="25">
    <w:abstractNumId w:val="4"/>
  </w:num>
  <w:num w:numId="26">
    <w:abstractNumId w:val="8"/>
  </w:num>
  <w:num w:numId="27">
    <w:abstractNumId w:val="3"/>
  </w:num>
  <w:num w:numId="28">
    <w:abstractNumId w:val="2"/>
  </w:num>
  <w:num w:numId="29">
    <w:abstractNumId w:val="1"/>
  </w:num>
  <w:num w:numId="30">
    <w:abstractNumId w:val="0"/>
  </w:num>
  <w:num w:numId="31">
    <w:abstractNumId w:val="24"/>
    <w:lvlOverride w:ilvl="0">
      <w:startOverride w:val="1"/>
    </w:lvlOverride>
  </w:num>
  <w:num w:numId="32">
    <w:abstractNumId w:val="24"/>
    <w:lvlOverride w:ilvl="0">
      <w:startOverride w:val="1"/>
    </w:lvlOverride>
  </w:num>
  <w:num w:numId="33">
    <w:abstractNumId w:val="24"/>
    <w:lvlOverride w:ilvl="0">
      <w:startOverride w:val="1"/>
    </w:lvlOverride>
  </w:num>
  <w:num w:numId="34">
    <w:abstractNumId w:val="25"/>
  </w:num>
  <w:num w:numId="35">
    <w:abstractNumId w:val="30"/>
  </w:num>
  <w:num w:numId="36">
    <w:abstractNumId w:val="24"/>
    <w:lvlOverride w:ilvl="0">
      <w:startOverride w:val="1"/>
    </w:lvlOverride>
  </w:num>
  <w:num w:numId="37">
    <w:abstractNumId w:val="17"/>
  </w:num>
  <w:num w:numId="38">
    <w:abstractNumId w:val="26"/>
  </w:num>
  <w:num w:numId="39">
    <w:abstractNumId w:val="17"/>
    <w:lvlOverride w:ilvl="0">
      <w:startOverride w:val="1"/>
    </w:lvlOverride>
  </w:num>
  <w:num w:numId="40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Formatting/>
  <w:documentProtection w:edit="forms" w:enforcement="0"/>
  <w:defaultTabStop w:val="720"/>
  <w:characterSpacingControl w:val="doNotCompress"/>
  <w:hdrShapeDefaults>
    <o:shapedefaults v:ext="edit" spidmax="4300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wNjM1tLAwMDczNTNQ0lEKTi0uzszPAymwrAUAUTolSCwAAAA="/>
  </w:docVars>
  <w:rsids>
    <w:rsidRoot w:val="002B2DE4"/>
    <w:rsid w:val="000007BC"/>
    <w:rsid w:val="00000EC4"/>
    <w:rsid w:val="000035B2"/>
    <w:rsid w:val="00004238"/>
    <w:rsid w:val="00020536"/>
    <w:rsid w:val="0002073B"/>
    <w:rsid w:val="0002362E"/>
    <w:rsid w:val="00026229"/>
    <w:rsid w:val="00032C4C"/>
    <w:rsid w:val="00033A4F"/>
    <w:rsid w:val="00040EC2"/>
    <w:rsid w:val="000475AC"/>
    <w:rsid w:val="000579C4"/>
    <w:rsid w:val="000646A7"/>
    <w:rsid w:val="00066F85"/>
    <w:rsid w:val="000736D0"/>
    <w:rsid w:val="00076374"/>
    <w:rsid w:val="000800D4"/>
    <w:rsid w:val="000844F5"/>
    <w:rsid w:val="00086008"/>
    <w:rsid w:val="00090505"/>
    <w:rsid w:val="00091D1C"/>
    <w:rsid w:val="0009502B"/>
    <w:rsid w:val="000A0045"/>
    <w:rsid w:val="000A1424"/>
    <w:rsid w:val="000B0427"/>
    <w:rsid w:val="000B2A3E"/>
    <w:rsid w:val="000B5E60"/>
    <w:rsid w:val="000C148A"/>
    <w:rsid w:val="000C38F4"/>
    <w:rsid w:val="000C604A"/>
    <w:rsid w:val="000C679F"/>
    <w:rsid w:val="000D17B1"/>
    <w:rsid w:val="000D1CF0"/>
    <w:rsid w:val="000D202C"/>
    <w:rsid w:val="000D5794"/>
    <w:rsid w:val="000E2BE8"/>
    <w:rsid w:val="000E5CF9"/>
    <w:rsid w:val="000F1857"/>
    <w:rsid w:val="000F4B27"/>
    <w:rsid w:val="00103189"/>
    <w:rsid w:val="0011727F"/>
    <w:rsid w:val="00121802"/>
    <w:rsid w:val="00130124"/>
    <w:rsid w:val="00130A92"/>
    <w:rsid w:val="00135CC6"/>
    <w:rsid w:val="00135D06"/>
    <w:rsid w:val="00141774"/>
    <w:rsid w:val="00141876"/>
    <w:rsid w:val="00142802"/>
    <w:rsid w:val="0014293D"/>
    <w:rsid w:val="00164365"/>
    <w:rsid w:val="0016550E"/>
    <w:rsid w:val="00166453"/>
    <w:rsid w:val="001721F8"/>
    <w:rsid w:val="00180ED7"/>
    <w:rsid w:val="00186BB8"/>
    <w:rsid w:val="001908FE"/>
    <w:rsid w:val="00193B34"/>
    <w:rsid w:val="00195D87"/>
    <w:rsid w:val="00197EF6"/>
    <w:rsid w:val="001A2C7E"/>
    <w:rsid w:val="001A64D9"/>
    <w:rsid w:val="001A7F26"/>
    <w:rsid w:val="001B19B5"/>
    <w:rsid w:val="001B55BC"/>
    <w:rsid w:val="001C0628"/>
    <w:rsid w:val="001C1DF2"/>
    <w:rsid w:val="001C38C0"/>
    <w:rsid w:val="001C3F4B"/>
    <w:rsid w:val="001C41F3"/>
    <w:rsid w:val="001C5CE2"/>
    <w:rsid w:val="001C765A"/>
    <w:rsid w:val="001D5CF8"/>
    <w:rsid w:val="001F33DC"/>
    <w:rsid w:val="001F39BA"/>
    <w:rsid w:val="001F7DE6"/>
    <w:rsid w:val="0020036A"/>
    <w:rsid w:val="00204427"/>
    <w:rsid w:val="00212682"/>
    <w:rsid w:val="00216580"/>
    <w:rsid w:val="0021741A"/>
    <w:rsid w:val="00220851"/>
    <w:rsid w:val="002216A7"/>
    <w:rsid w:val="00221AC2"/>
    <w:rsid w:val="002248A5"/>
    <w:rsid w:val="002310D6"/>
    <w:rsid w:val="00242EA2"/>
    <w:rsid w:val="00246521"/>
    <w:rsid w:val="00253315"/>
    <w:rsid w:val="00256B1C"/>
    <w:rsid w:val="00257E77"/>
    <w:rsid w:val="00262112"/>
    <w:rsid w:val="00264631"/>
    <w:rsid w:val="00277C51"/>
    <w:rsid w:val="0028150A"/>
    <w:rsid w:val="00282311"/>
    <w:rsid w:val="002944FB"/>
    <w:rsid w:val="002A38D4"/>
    <w:rsid w:val="002A572C"/>
    <w:rsid w:val="002A6CC0"/>
    <w:rsid w:val="002B1B54"/>
    <w:rsid w:val="002B2DE4"/>
    <w:rsid w:val="002B3653"/>
    <w:rsid w:val="002B4C29"/>
    <w:rsid w:val="002B5B8B"/>
    <w:rsid w:val="002B774B"/>
    <w:rsid w:val="002C11F8"/>
    <w:rsid w:val="002C3730"/>
    <w:rsid w:val="002D1AA9"/>
    <w:rsid w:val="002D61A0"/>
    <w:rsid w:val="002D6F0A"/>
    <w:rsid w:val="002D6F75"/>
    <w:rsid w:val="002E07A1"/>
    <w:rsid w:val="002E1A80"/>
    <w:rsid w:val="002E1BB2"/>
    <w:rsid w:val="002E38C2"/>
    <w:rsid w:val="002E6A4E"/>
    <w:rsid w:val="002E6D24"/>
    <w:rsid w:val="002F018C"/>
    <w:rsid w:val="002F11F8"/>
    <w:rsid w:val="002F3ED3"/>
    <w:rsid w:val="00300A9D"/>
    <w:rsid w:val="00301860"/>
    <w:rsid w:val="003040D5"/>
    <w:rsid w:val="0030533E"/>
    <w:rsid w:val="00310B85"/>
    <w:rsid w:val="00311BC0"/>
    <w:rsid w:val="0032031A"/>
    <w:rsid w:val="00323214"/>
    <w:rsid w:val="00326E35"/>
    <w:rsid w:val="0033055A"/>
    <w:rsid w:val="00330600"/>
    <w:rsid w:val="00335DFF"/>
    <w:rsid w:val="00337B3C"/>
    <w:rsid w:val="0034144B"/>
    <w:rsid w:val="00343674"/>
    <w:rsid w:val="0034418B"/>
    <w:rsid w:val="0034610D"/>
    <w:rsid w:val="00350730"/>
    <w:rsid w:val="003558CF"/>
    <w:rsid w:val="0036119B"/>
    <w:rsid w:val="003613DC"/>
    <w:rsid w:val="00361572"/>
    <w:rsid w:val="00365D7B"/>
    <w:rsid w:val="00382D87"/>
    <w:rsid w:val="00385FE3"/>
    <w:rsid w:val="00386BB1"/>
    <w:rsid w:val="003957D6"/>
    <w:rsid w:val="003A1FA9"/>
    <w:rsid w:val="003A2AE6"/>
    <w:rsid w:val="003C37EB"/>
    <w:rsid w:val="003C5FF6"/>
    <w:rsid w:val="003C686F"/>
    <w:rsid w:val="003C7698"/>
    <w:rsid w:val="003D54F2"/>
    <w:rsid w:val="003D5D7E"/>
    <w:rsid w:val="003E11A7"/>
    <w:rsid w:val="003E20A2"/>
    <w:rsid w:val="003E6BE9"/>
    <w:rsid w:val="003E6F3B"/>
    <w:rsid w:val="0040782F"/>
    <w:rsid w:val="004108E6"/>
    <w:rsid w:val="00421E75"/>
    <w:rsid w:val="0042408F"/>
    <w:rsid w:val="00424997"/>
    <w:rsid w:val="004253D4"/>
    <w:rsid w:val="00430735"/>
    <w:rsid w:val="00430974"/>
    <w:rsid w:val="00431136"/>
    <w:rsid w:val="004312D9"/>
    <w:rsid w:val="00437CD0"/>
    <w:rsid w:val="00441137"/>
    <w:rsid w:val="00442D93"/>
    <w:rsid w:val="004463A1"/>
    <w:rsid w:val="0045313A"/>
    <w:rsid w:val="004568EF"/>
    <w:rsid w:val="00461117"/>
    <w:rsid w:val="004614D4"/>
    <w:rsid w:val="004639EB"/>
    <w:rsid w:val="00463C1C"/>
    <w:rsid w:val="00466BCB"/>
    <w:rsid w:val="00470A29"/>
    <w:rsid w:val="00470E34"/>
    <w:rsid w:val="004729F5"/>
    <w:rsid w:val="00473C27"/>
    <w:rsid w:val="004743A1"/>
    <w:rsid w:val="0047443D"/>
    <w:rsid w:val="0048564D"/>
    <w:rsid w:val="00492979"/>
    <w:rsid w:val="004A0AFF"/>
    <w:rsid w:val="004A3755"/>
    <w:rsid w:val="004A6A1B"/>
    <w:rsid w:val="004B137C"/>
    <w:rsid w:val="004B75FA"/>
    <w:rsid w:val="004C21CA"/>
    <w:rsid w:val="004C58EC"/>
    <w:rsid w:val="004D3FB4"/>
    <w:rsid w:val="004E53D1"/>
    <w:rsid w:val="004F0839"/>
    <w:rsid w:val="004F1096"/>
    <w:rsid w:val="004F2B26"/>
    <w:rsid w:val="00502877"/>
    <w:rsid w:val="00503450"/>
    <w:rsid w:val="00506C87"/>
    <w:rsid w:val="00507505"/>
    <w:rsid w:val="0050775E"/>
    <w:rsid w:val="00511DCF"/>
    <w:rsid w:val="005142E1"/>
    <w:rsid w:val="005158AC"/>
    <w:rsid w:val="00522944"/>
    <w:rsid w:val="005270CF"/>
    <w:rsid w:val="005279C0"/>
    <w:rsid w:val="00540992"/>
    <w:rsid w:val="005428E6"/>
    <w:rsid w:val="00544B0D"/>
    <w:rsid w:val="00545847"/>
    <w:rsid w:val="00545EB1"/>
    <w:rsid w:val="005465BA"/>
    <w:rsid w:val="0055588A"/>
    <w:rsid w:val="00560191"/>
    <w:rsid w:val="00572BF7"/>
    <w:rsid w:val="005759FC"/>
    <w:rsid w:val="00580056"/>
    <w:rsid w:val="005818FE"/>
    <w:rsid w:val="0058611C"/>
    <w:rsid w:val="00586E47"/>
    <w:rsid w:val="00587A04"/>
    <w:rsid w:val="005917F0"/>
    <w:rsid w:val="00592CF4"/>
    <w:rsid w:val="0059371F"/>
    <w:rsid w:val="00597AA5"/>
    <w:rsid w:val="005A0C10"/>
    <w:rsid w:val="005A1379"/>
    <w:rsid w:val="005A16CC"/>
    <w:rsid w:val="005B1F16"/>
    <w:rsid w:val="005B49CC"/>
    <w:rsid w:val="005C149C"/>
    <w:rsid w:val="005C4216"/>
    <w:rsid w:val="005C5152"/>
    <w:rsid w:val="005D7AC2"/>
    <w:rsid w:val="005D7BE5"/>
    <w:rsid w:val="005D7C9D"/>
    <w:rsid w:val="005D7CDF"/>
    <w:rsid w:val="005E2EBD"/>
    <w:rsid w:val="005E5946"/>
    <w:rsid w:val="005E61FD"/>
    <w:rsid w:val="005E7447"/>
    <w:rsid w:val="005F2832"/>
    <w:rsid w:val="005F283C"/>
    <w:rsid w:val="005F2D1B"/>
    <w:rsid w:val="005F52E6"/>
    <w:rsid w:val="0060598C"/>
    <w:rsid w:val="00605B7F"/>
    <w:rsid w:val="00607C69"/>
    <w:rsid w:val="006115C2"/>
    <w:rsid w:val="00616973"/>
    <w:rsid w:val="00624107"/>
    <w:rsid w:val="006245C7"/>
    <w:rsid w:val="006260CC"/>
    <w:rsid w:val="00633ACA"/>
    <w:rsid w:val="00633D51"/>
    <w:rsid w:val="00635C15"/>
    <w:rsid w:val="00637A42"/>
    <w:rsid w:val="00637EAD"/>
    <w:rsid w:val="00641366"/>
    <w:rsid w:val="00645861"/>
    <w:rsid w:val="0065120A"/>
    <w:rsid w:val="00655D71"/>
    <w:rsid w:val="0066222E"/>
    <w:rsid w:val="0066687F"/>
    <w:rsid w:val="00667B66"/>
    <w:rsid w:val="00671047"/>
    <w:rsid w:val="00671653"/>
    <w:rsid w:val="00693C8B"/>
    <w:rsid w:val="0069418A"/>
    <w:rsid w:val="006B05C3"/>
    <w:rsid w:val="006B30A1"/>
    <w:rsid w:val="006B4E7F"/>
    <w:rsid w:val="006B4EA4"/>
    <w:rsid w:val="006C19FC"/>
    <w:rsid w:val="006C324D"/>
    <w:rsid w:val="006C368C"/>
    <w:rsid w:val="006C5E6A"/>
    <w:rsid w:val="006C694D"/>
    <w:rsid w:val="006E2FE1"/>
    <w:rsid w:val="006F2E21"/>
    <w:rsid w:val="006F44A3"/>
    <w:rsid w:val="00711576"/>
    <w:rsid w:val="00711FC4"/>
    <w:rsid w:val="00712D4C"/>
    <w:rsid w:val="00712EA1"/>
    <w:rsid w:val="007141B2"/>
    <w:rsid w:val="00714CCE"/>
    <w:rsid w:val="00717097"/>
    <w:rsid w:val="007173BE"/>
    <w:rsid w:val="00721ACA"/>
    <w:rsid w:val="0072335A"/>
    <w:rsid w:val="007234B7"/>
    <w:rsid w:val="0072698D"/>
    <w:rsid w:val="0073504E"/>
    <w:rsid w:val="00742751"/>
    <w:rsid w:val="00742AB1"/>
    <w:rsid w:val="00745AEE"/>
    <w:rsid w:val="00746031"/>
    <w:rsid w:val="00750DE2"/>
    <w:rsid w:val="007539CA"/>
    <w:rsid w:val="00757A3C"/>
    <w:rsid w:val="00763356"/>
    <w:rsid w:val="007649C7"/>
    <w:rsid w:val="00766913"/>
    <w:rsid w:val="00766E19"/>
    <w:rsid w:val="00772A2C"/>
    <w:rsid w:val="00772B7C"/>
    <w:rsid w:val="00776A36"/>
    <w:rsid w:val="007804C2"/>
    <w:rsid w:val="007867C8"/>
    <w:rsid w:val="00790DAB"/>
    <w:rsid w:val="00791027"/>
    <w:rsid w:val="00792EB3"/>
    <w:rsid w:val="007A301A"/>
    <w:rsid w:val="007A6EF0"/>
    <w:rsid w:val="007B2505"/>
    <w:rsid w:val="007B45CB"/>
    <w:rsid w:val="007B59CE"/>
    <w:rsid w:val="007B683A"/>
    <w:rsid w:val="007C3208"/>
    <w:rsid w:val="007C7066"/>
    <w:rsid w:val="007D0ACC"/>
    <w:rsid w:val="007E552E"/>
    <w:rsid w:val="007E6D9E"/>
    <w:rsid w:val="007F4AD6"/>
    <w:rsid w:val="0080065D"/>
    <w:rsid w:val="0081230C"/>
    <w:rsid w:val="0082041E"/>
    <w:rsid w:val="00823829"/>
    <w:rsid w:val="00826713"/>
    <w:rsid w:val="00827196"/>
    <w:rsid w:val="00827567"/>
    <w:rsid w:val="0083451E"/>
    <w:rsid w:val="008370A0"/>
    <w:rsid w:val="00837267"/>
    <w:rsid w:val="008428DC"/>
    <w:rsid w:val="00855D46"/>
    <w:rsid w:val="00856F03"/>
    <w:rsid w:val="008612A9"/>
    <w:rsid w:val="00866211"/>
    <w:rsid w:val="00871CF9"/>
    <w:rsid w:val="00874902"/>
    <w:rsid w:val="00880585"/>
    <w:rsid w:val="00880905"/>
    <w:rsid w:val="00896738"/>
    <w:rsid w:val="008A2743"/>
    <w:rsid w:val="008A709A"/>
    <w:rsid w:val="008B1571"/>
    <w:rsid w:val="008B16E9"/>
    <w:rsid w:val="008B19E7"/>
    <w:rsid w:val="008C6445"/>
    <w:rsid w:val="008D1368"/>
    <w:rsid w:val="008D5D41"/>
    <w:rsid w:val="008D67C9"/>
    <w:rsid w:val="008D7169"/>
    <w:rsid w:val="008E24E8"/>
    <w:rsid w:val="008E47F4"/>
    <w:rsid w:val="008F60BF"/>
    <w:rsid w:val="008F7DD6"/>
    <w:rsid w:val="00901DF6"/>
    <w:rsid w:val="00901F6C"/>
    <w:rsid w:val="00903CF7"/>
    <w:rsid w:val="009046F1"/>
    <w:rsid w:val="00907FAD"/>
    <w:rsid w:val="0091047D"/>
    <w:rsid w:val="00912833"/>
    <w:rsid w:val="00915FF4"/>
    <w:rsid w:val="00921CDD"/>
    <w:rsid w:val="00924D50"/>
    <w:rsid w:val="0093201C"/>
    <w:rsid w:val="0093342B"/>
    <w:rsid w:val="00933FB7"/>
    <w:rsid w:val="0093495B"/>
    <w:rsid w:val="009403EA"/>
    <w:rsid w:val="009429F3"/>
    <w:rsid w:val="00944CAB"/>
    <w:rsid w:val="00944E6D"/>
    <w:rsid w:val="00951902"/>
    <w:rsid w:val="00955614"/>
    <w:rsid w:val="0096519A"/>
    <w:rsid w:val="009656AB"/>
    <w:rsid w:val="00967F9D"/>
    <w:rsid w:val="00972536"/>
    <w:rsid w:val="00973C12"/>
    <w:rsid w:val="009749DD"/>
    <w:rsid w:val="00977DA4"/>
    <w:rsid w:val="00982566"/>
    <w:rsid w:val="00983EE5"/>
    <w:rsid w:val="0098749A"/>
    <w:rsid w:val="00987D2A"/>
    <w:rsid w:val="00994731"/>
    <w:rsid w:val="0099726C"/>
    <w:rsid w:val="00997726"/>
    <w:rsid w:val="00997C66"/>
    <w:rsid w:val="009A1E1B"/>
    <w:rsid w:val="009A3A03"/>
    <w:rsid w:val="009A3B77"/>
    <w:rsid w:val="009A6CF2"/>
    <w:rsid w:val="009B6374"/>
    <w:rsid w:val="009B6F31"/>
    <w:rsid w:val="009B7070"/>
    <w:rsid w:val="009C1244"/>
    <w:rsid w:val="009C247B"/>
    <w:rsid w:val="009C3268"/>
    <w:rsid w:val="009C7B35"/>
    <w:rsid w:val="009D00C5"/>
    <w:rsid w:val="009D1DED"/>
    <w:rsid w:val="009D211A"/>
    <w:rsid w:val="009D4E73"/>
    <w:rsid w:val="009D5D8E"/>
    <w:rsid w:val="009F1F57"/>
    <w:rsid w:val="009F5C46"/>
    <w:rsid w:val="009F7DF4"/>
    <w:rsid w:val="00A043A2"/>
    <w:rsid w:val="00A07957"/>
    <w:rsid w:val="00A106F3"/>
    <w:rsid w:val="00A11BB7"/>
    <w:rsid w:val="00A11D40"/>
    <w:rsid w:val="00A125EB"/>
    <w:rsid w:val="00A12837"/>
    <w:rsid w:val="00A1691D"/>
    <w:rsid w:val="00A16C98"/>
    <w:rsid w:val="00A20EDA"/>
    <w:rsid w:val="00A22A76"/>
    <w:rsid w:val="00A236A9"/>
    <w:rsid w:val="00A236E0"/>
    <w:rsid w:val="00A26DE7"/>
    <w:rsid w:val="00A31E97"/>
    <w:rsid w:val="00A32C94"/>
    <w:rsid w:val="00A3395A"/>
    <w:rsid w:val="00A40E4D"/>
    <w:rsid w:val="00A410A5"/>
    <w:rsid w:val="00A41CE5"/>
    <w:rsid w:val="00A43082"/>
    <w:rsid w:val="00A431CF"/>
    <w:rsid w:val="00A52DC0"/>
    <w:rsid w:val="00A54518"/>
    <w:rsid w:val="00A54AA3"/>
    <w:rsid w:val="00A6452B"/>
    <w:rsid w:val="00A64DA1"/>
    <w:rsid w:val="00A70334"/>
    <w:rsid w:val="00A70441"/>
    <w:rsid w:val="00A764B0"/>
    <w:rsid w:val="00A82712"/>
    <w:rsid w:val="00A82D91"/>
    <w:rsid w:val="00A87470"/>
    <w:rsid w:val="00A90FD5"/>
    <w:rsid w:val="00A928C4"/>
    <w:rsid w:val="00A95D32"/>
    <w:rsid w:val="00A973CF"/>
    <w:rsid w:val="00AA5597"/>
    <w:rsid w:val="00AA64AB"/>
    <w:rsid w:val="00AB1469"/>
    <w:rsid w:val="00AB1507"/>
    <w:rsid w:val="00AB37C7"/>
    <w:rsid w:val="00AB6EB2"/>
    <w:rsid w:val="00AB7CB1"/>
    <w:rsid w:val="00AC653B"/>
    <w:rsid w:val="00AD1B43"/>
    <w:rsid w:val="00AD50DB"/>
    <w:rsid w:val="00AD6B2C"/>
    <w:rsid w:val="00AE08FF"/>
    <w:rsid w:val="00AE51CF"/>
    <w:rsid w:val="00AE70E3"/>
    <w:rsid w:val="00AE7FCF"/>
    <w:rsid w:val="00AF3876"/>
    <w:rsid w:val="00B01AAD"/>
    <w:rsid w:val="00B05FD8"/>
    <w:rsid w:val="00B14845"/>
    <w:rsid w:val="00B20D4C"/>
    <w:rsid w:val="00B27A73"/>
    <w:rsid w:val="00B302E5"/>
    <w:rsid w:val="00B3602E"/>
    <w:rsid w:val="00B44CC6"/>
    <w:rsid w:val="00B47DB2"/>
    <w:rsid w:val="00B576AD"/>
    <w:rsid w:val="00B6434F"/>
    <w:rsid w:val="00B72292"/>
    <w:rsid w:val="00B75AAC"/>
    <w:rsid w:val="00B81B0E"/>
    <w:rsid w:val="00B83AA9"/>
    <w:rsid w:val="00B92261"/>
    <w:rsid w:val="00B9434B"/>
    <w:rsid w:val="00B94D47"/>
    <w:rsid w:val="00BA36CB"/>
    <w:rsid w:val="00BA5E97"/>
    <w:rsid w:val="00BB01F6"/>
    <w:rsid w:val="00BB0D2C"/>
    <w:rsid w:val="00BB5FC3"/>
    <w:rsid w:val="00BB7764"/>
    <w:rsid w:val="00BC0DC6"/>
    <w:rsid w:val="00BC4985"/>
    <w:rsid w:val="00BD0456"/>
    <w:rsid w:val="00BD2266"/>
    <w:rsid w:val="00BD30CF"/>
    <w:rsid w:val="00BE70F7"/>
    <w:rsid w:val="00BF3C3E"/>
    <w:rsid w:val="00BF6142"/>
    <w:rsid w:val="00C01CAF"/>
    <w:rsid w:val="00C01CC2"/>
    <w:rsid w:val="00C04E29"/>
    <w:rsid w:val="00C05C21"/>
    <w:rsid w:val="00C05CEA"/>
    <w:rsid w:val="00C05DD8"/>
    <w:rsid w:val="00C10B62"/>
    <w:rsid w:val="00C127CC"/>
    <w:rsid w:val="00C205C7"/>
    <w:rsid w:val="00C23AB6"/>
    <w:rsid w:val="00C27029"/>
    <w:rsid w:val="00C313FD"/>
    <w:rsid w:val="00C350F1"/>
    <w:rsid w:val="00C37109"/>
    <w:rsid w:val="00C40C8F"/>
    <w:rsid w:val="00C40F42"/>
    <w:rsid w:val="00C508CF"/>
    <w:rsid w:val="00C52E7F"/>
    <w:rsid w:val="00C52FBC"/>
    <w:rsid w:val="00C540B1"/>
    <w:rsid w:val="00C57279"/>
    <w:rsid w:val="00C5787F"/>
    <w:rsid w:val="00C57A62"/>
    <w:rsid w:val="00C64033"/>
    <w:rsid w:val="00C64FE8"/>
    <w:rsid w:val="00C653DC"/>
    <w:rsid w:val="00C662D7"/>
    <w:rsid w:val="00C675AD"/>
    <w:rsid w:val="00C72398"/>
    <w:rsid w:val="00C727A4"/>
    <w:rsid w:val="00C74AF5"/>
    <w:rsid w:val="00C75B8B"/>
    <w:rsid w:val="00C86C5C"/>
    <w:rsid w:val="00C86DC5"/>
    <w:rsid w:val="00C87412"/>
    <w:rsid w:val="00C87F9F"/>
    <w:rsid w:val="00C943AD"/>
    <w:rsid w:val="00C9480D"/>
    <w:rsid w:val="00C97560"/>
    <w:rsid w:val="00C97DD5"/>
    <w:rsid w:val="00CA026A"/>
    <w:rsid w:val="00CA05FA"/>
    <w:rsid w:val="00CB56FC"/>
    <w:rsid w:val="00CB7C35"/>
    <w:rsid w:val="00CC1702"/>
    <w:rsid w:val="00CC170C"/>
    <w:rsid w:val="00CE5616"/>
    <w:rsid w:val="00CE70F8"/>
    <w:rsid w:val="00CF0C17"/>
    <w:rsid w:val="00CF1BEE"/>
    <w:rsid w:val="00CF5631"/>
    <w:rsid w:val="00CF5A62"/>
    <w:rsid w:val="00D0258B"/>
    <w:rsid w:val="00D03BCB"/>
    <w:rsid w:val="00D11738"/>
    <w:rsid w:val="00D11E3D"/>
    <w:rsid w:val="00D15588"/>
    <w:rsid w:val="00D22D2A"/>
    <w:rsid w:val="00D31A66"/>
    <w:rsid w:val="00D35A4D"/>
    <w:rsid w:val="00D43EF0"/>
    <w:rsid w:val="00D579F2"/>
    <w:rsid w:val="00D60C3C"/>
    <w:rsid w:val="00D65172"/>
    <w:rsid w:val="00D7003B"/>
    <w:rsid w:val="00D70381"/>
    <w:rsid w:val="00D727CA"/>
    <w:rsid w:val="00D73095"/>
    <w:rsid w:val="00D73EF0"/>
    <w:rsid w:val="00D81EA5"/>
    <w:rsid w:val="00D87CA1"/>
    <w:rsid w:val="00D918B3"/>
    <w:rsid w:val="00D96A7B"/>
    <w:rsid w:val="00DB06D7"/>
    <w:rsid w:val="00DB2544"/>
    <w:rsid w:val="00DB3436"/>
    <w:rsid w:val="00DC473A"/>
    <w:rsid w:val="00DC5E8E"/>
    <w:rsid w:val="00DC6E97"/>
    <w:rsid w:val="00DC6F72"/>
    <w:rsid w:val="00DD2DD8"/>
    <w:rsid w:val="00DD60BE"/>
    <w:rsid w:val="00DE116E"/>
    <w:rsid w:val="00DE3CB7"/>
    <w:rsid w:val="00DE42A1"/>
    <w:rsid w:val="00DE5B1A"/>
    <w:rsid w:val="00DF036E"/>
    <w:rsid w:val="00DF1046"/>
    <w:rsid w:val="00DF14DF"/>
    <w:rsid w:val="00DF2D94"/>
    <w:rsid w:val="00DF5FFF"/>
    <w:rsid w:val="00E00163"/>
    <w:rsid w:val="00E00229"/>
    <w:rsid w:val="00E007E1"/>
    <w:rsid w:val="00E00C6C"/>
    <w:rsid w:val="00E130A2"/>
    <w:rsid w:val="00E13FA7"/>
    <w:rsid w:val="00E1577C"/>
    <w:rsid w:val="00E20B66"/>
    <w:rsid w:val="00E212CA"/>
    <w:rsid w:val="00E21FD5"/>
    <w:rsid w:val="00E22398"/>
    <w:rsid w:val="00E30E8B"/>
    <w:rsid w:val="00E333EA"/>
    <w:rsid w:val="00E36604"/>
    <w:rsid w:val="00E52E9A"/>
    <w:rsid w:val="00E56224"/>
    <w:rsid w:val="00E60CA2"/>
    <w:rsid w:val="00E64D2E"/>
    <w:rsid w:val="00E65CE1"/>
    <w:rsid w:val="00E71C0A"/>
    <w:rsid w:val="00E71EA6"/>
    <w:rsid w:val="00E75EB9"/>
    <w:rsid w:val="00E81FB5"/>
    <w:rsid w:val="00E84F5A"/>
    <w:rsid w:val="00E87199"/>
    <w:rsid w:val="00E919CA"/>
    <w:rsid w:val="00EA2EFF"/>
    <w:rsid w:val="00EA5C8F"/>
    <w:rsid w:val="00EA5D66"/>
    <w:rsid w:val="00EA605F"/>
    <w:rsid w:val="00EB12B8"/>
    <w:rsid w:val="00EC64E0"/>
    <w:rsid w:val="00ED0BA3"/>
    <w:rsid w:val="00ED512A"/>
    <w:rsid w:val="00ED6DE5"/>
    <w:rsid w:val="00ED7C9E"/>
    <w:rsid w:val="00EE73BF"/>
    <w:rsid w:val="00EF1900"/>
    <w:rsid w:val="00EF7B91"/>
    <w:rsid w:val="00F053F0"/>
    <w:rsid w:val="00F11B10"/>
    <w:rsid w:val="00F11F6F"/>
    <w:rsid w:val="00F12818"/>
    <w:rsid w:val="00F1321B"/>
    <w:rsid w:val="00F142A2"/>
    <w:rsid w:val="00F2121A"/>
    <w:rsid w:val="00F25406"/>
    <w:rsid w:val="00F258BA"/>
    <w:rsid w:val="00F27377"/>
    <w:rsid w:val="00F3146C"/>
    <w:rsid w:val="00F324D8"/>
    <w:rsid w:val="00F4506E"/>
    <w:rsid w:val="00F50A5F"/>
    <w:rsid w:val="00F52171"/>
    <w:rsid w:val="00F52B07"/>
    <w:rsid w:val="00F607F0"/>
    <w:rsid w:val="00F617EE"/>
    <w:rsid w:val="00F763DD"/>
    <w:rsid w:val="00F766ED"/>
    <w:rsid w:val="00F82D65"/>
    <w:rsid w:val="00F82F82"/>
    <w:rsid w:val="00F900CA"/>
    <w:rsid w:val="00F940BA"/>
    <w:rsid w:val="00F95DF2"/>
    <w:rsid w:val="00FB35D9"/>
    <w:rsid w:val="00FB36E5"/>
    <w:rsid w:val="00FB709A"/>
    <w:rsid w:val="00FC1082"/>
    <w:rsid w:val="00FC2958"/>
    <w:rsid w:val="00FC491D"/>
    <w:rsid w:val="00FC49CD"/>
    <w:rsid w:val="00FD192D"/>
    <w:rsid w:val="00FD3335"/>
    <w:rsid w:val="00FE1532"/>
    <w:rsid w:val="00FE19F7"/>
    <w:rsid w:val="00FE1BE1"/>
    <w:rsid w:val="00FE1F21"/>
    <w:rsid w:val="00FE7434"/>
    <w:rsid w:val="00FE7AEA"/>
    <w:rsid w:val="00FF2398"/>
    <w:rsid w:val="00FF6A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3009"/>
    <o:shapelayout v:ext="edit">
      <o:idmap v:ext="edit" data="1"/>
    </o:shapelayout>
  </w:shapeDefaults>
  <w:decimalSymbol w:val="."/>
  <w:listSeparator w:val=","/>
  <w14:docId w14:val="7B512B0F"/>
  <w15:docId w15:val="{0252D73B-D540-404D-BF01-D545A68077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97C66"/>
    <w:pPr>
      <w:adjustRightInd w:val="0"/>
      <w:snapToGrid w:val="0"/>
      <w:spacing w:before="60" w:after="60" w:line="240" w:lineRule="auto"/>
    </w:pPr>
    <w:rPr>
      <w:rFonts w:ascii="Arial Narrow" w:eastAsia="Times New Roman" w:hAnsi="Arial Narrow"/>
      <w:sz w:val="20"/>
      <w:szCs w:val="20"/>
      <w:lang w:eastAsia="en-AU"/>
    </w:rPr>
  </w:style>
  <w:style w:type="paragraph" w:styleId="Heading1">
    <w:name w:val="heading 1"/>
    <w:basedOn w:val="Normal"/>
    <w:next w:val="Normal"/>
    <w:link w:val="Heading1Char"/>
    <w:qFormat/>
    <w:rsid w:val="00B44CC6"/>
    <w:pPr>
      <w:spacing w:before="120" w:after="120"/>
      <w:ind w:hanging="142"/>
      <w:jc w:val="right"/>
      <w:outlineLvl w:val="0"/>
    </w:pPr>
    <w:rPr>
      <w:rFonts w:cs="Arial"/>
      <w:color w:val="006DAE"/>
      <w:sz w:val="28"/>
      <w:szCs w:val="36"/>
    </w:rPr>
  </w:style>
  <w:style w:type="paragraph" w:styleId="Heading2">
    <w:name w:val="heading 2"/>
    <w:basedOn w:val="Default"/>
    <w:link w:val="Heading2Char"/>
    <w:qFormat/>
    <w:rsid w:val="0030533E"/>
    <w:pPr>
      <w:ind w:left="85"/>
      <w:outlineLvl w:val="1"/>
    </w:pPr>
    <w:rPr>
      <w:rFonts w:ascii="Arial Narrow" w:hAnsi="Arial Narrow"/>
      <w:b/>
      <w:bCs/>
      <w:color w:val="FFFFFF"/>
      <w:sz w:val="20"/>
      <w:szCs w:val="2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90FD5"/>
    <w:pPr>
      <w:outlineLvl w:val="2"/>
    </w:pPr>
    <w:rPr>
      <w:b/>
      <w:color w:val="5F5F5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81B0E"/>
    <w:pPr>
      <w:keepNext/>
      <w:keepLines/>
      <w:spacing w:before="120" w:after="120"/>
      <w:outlineLvl w:val="3"/>
    </w:pPr>
    <w:rPr>
      <w:rFonts w:eastAsiaTheme="majorEastAsia" w:cstheme="majorBidi"/>
      <w:b/>
      <w:i/>
      <w:iCs/>
      <w:color w:val="7F7F7F" w:themeColor="text1" w:themeTint="80"/>
      <w:sz w:val="18"/>
    </w:rPr>
  </w:style>
  <w:style w:type="paragraph" w:styleId="Heading5">
    <w:name w:val="heading 5"/>
    <w:basedOn w:val="Heading3"/>
    <w:next w:val="Normal"/>
    <w:link w:val="Heading5Char"/>
    <w:uiPriority w:val="9"/>
    <w:unhideWhenUsed/>
    <w:qFormat/>
    <w:rsid w:val="00ED512A"/>
    <w:pPr>
      <w:outlineLvl w:val="4"/>
    </w:pPr>
    <w:rPr>
      <w:b w:val="0"/>
      <w:color w:val="1F4E79" w:themeColor="accent1" w:themeShade="80"/>
      <w:shd w:val="pct15" w:color="auto" w:fill="FFFF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B2DE4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B2DE4"/>
  </w:style>
  <w:style w:type="paragraph" w:styleId="Footer">
    <w:name w:val="footer"/>
    <w:basedOn w:val="Normal"/>
    <w:link w:val="FooterChar"/>
    <w:uiPriority w:val="99"/>
    <w:unhideWhenUsed/>
    <w:rsid w:val="002B2DE4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B2DE4"/>
  </w:style>
  <w:style w:type="character" w:customStyle="1" w:styleId="CharacterStyle3">
    <w:name w:val="Character Style 3"/>
    <w:rsid w:val="00C05CEA"/>
    <w:rPr>
      <w:rFonts w:ascii="Arial" w:hAnsi="Arial"/>
      <w:sz w:val="20"/>
    </w:rPr>
  </w:style>
  <w:style w:type="paragraph" w:styleId="ListParagraph">
    <w:name w:val="List Paragraph"/>
    <w:basedOn w:val="Normal"/>
    <w:qFormat/>
    <w:rsid w:val="00B81B0E"/>
    <w:pPr>
      <w:numPr>
        <w:numId w:val="8"/>
      </w:numPr>
      <w:ind w:left="320" w:hanging="284"/>
      <w:contextualSpacing/>
    </w:pPr>
    <w:rPr>
      <w:rFonts w:cs="Arial"/>
      <w:spacing w:val="-3"/>
      <w:szCs w:val="26"/>
    </w:rPr>
  </w:style>
  <w:style w:type="character" w:styleId="Hyperlink">
    <w:name w:val="Hyperlink"/>
    <w:rsid w:val="008370A0"/>
    <w:rPr>
      <w:rFonts w:cs="Times New Roman"/>
      <w:color w:val="0000FF"/>
      <w:u w:val="single"/>
    </w:rPr>
  </w:style>
  <w:style w:type="character" w:customStyle="1" w:styleId="CharacterStyle2">
    <w:name w:val="Character Style 2"/>
    <w:rsid w:val="00461117"/>
    <w:rPr>
      <w:rFonts w:ascii="Arial" w:hAnsi="Arial"/>
      <w:sz w:val="6"/>
    </w:rPr>
  </w:style>
  <w:style w:type="character" w:styleId="FollowedHyperlink">
    <w:name w:val="FollowedHyperlink"/>
    <w:basedOn w:val="DefaultParagraphFont"/>
    <w:uiPriority w:val="99"/>
    <w:semiHidden/>
    <w:unhideWhenUsed/>
    <w:rsid w:val="004743A1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502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502B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950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9502B"/>
  </w:style>
  <w:style w:type="character" w:customStyle="1" w:styleId="CommentTextChar">
    <w:name w:val="Comment Text Char"/>
    <w:basedOn w:val="DefaultParagraphFont"/>
    <w:link w:val="CommentText"/>
    <w:uiPriority w:val="99"/>
    <w:rsid w:val="0009502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50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502B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65CE1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rsid w:val="00B44CC6"/>
    <w:rPr>
      <w:rFonts w:ascii="Arial Narrow" w:eastAsia="Times New Roman" w:hAnsi="Arial Narrow" w:cs="Arial"/>
      <w:color w:val="006DAE"/>
      <w:sz w:val="28"/>
      <w:szCs w:val="36"/>
      <w:lang w:eastAsia="en-AU"/>
    </w:rPr>
  </w:style>
  <w:style w:type="character" w:customStyle="1" w:styleId="Heading2Char">
    <w:name w:val="Heading 2 Char"/>
    <w:basedOn w:val="DefaultParagraphFont"/>
    <w:link w:val="Heading2"/>
    <w:rsid w:val="0030533E"/>
    <w:rPr>
      <w:rFonts w:ascii="Arial Narrow" w:eastAsia="Times New Roman" w:hAnsi="Arial Narrow" w:cs="Arial"/>
      <w:b/>
      <w:bCs/>
      <w:color w:val="FFFFFF"/>
      <w:sz w:val="20"/>
      <w:szCs w:val="20"/>
      <w:lang w:val="en-US" w:eastAsia="en-US"/>
    </w:rPr>
  </w:style>
  <w:style w:type="paragraph" w:customStyle="1" w:styleId="Style1">
    <w:name w:val="Style 1"/>
    <w:basedOn w:val="Normal"/>
    <w:rsid w:val="000F4B27"/>
    <w:pPr>
      <w:widowControl w:val="0"/>
      <w:autoSpaceDE w:val="0"/>
      <w:autoSpaceDN w:val="0"/>
      <w:spacing w:before="120" w:after="120"/>
    </w:pPr>
    <w:rPr>
      <w:rFonts w:ascii="Arial" w:hAnsi="Arial" w:cs="Arial"/>
      <w:sz w:val="24"/>
      <w:szCs w:val="24"/>
      <w:lang w:val="en-US"/>
    </w:rPr>
  </w:style>
  <w:style w:type="table" w:styleId="TableGrid">
    <w:name w:val="Table Grid"/>
    <w:basedOn w:val="TableNormal"/>
    <w:uiPriority w:val="39"/>
    <w:rsid w:val="00BB01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4H21">
    <w:name w:val="4 H2.1"/>
    <w:basedOn w:val="Normal"/>
    <w:qFormat/>
    <w:rsid w:val="00FC49CD"/>
    <w:pPr>
      <w:numPr>
        <w:numId w:val="14"/>
      </w:numPr>
      <w:tabs>
        <w:tab w:val="left" w:pos="567"/>
      </w:tabs>
      <w:spacing w:before="240" w:after="120"/>
      <w:ind w:left="567" w:hanging="567"/>
    </w:pPr>
    <w:rPr>
      <w:rFonts w:eastAsia="Calibri" w:cs="Arial"/>
      <w:bCs/>
      <w:color w:val="006CAB"/>
      <w:sz w:val="28"/>
      <w:szCs w:val="28"/>
      <w:lang w:val="en-US" w:eastAsia="en-US"/>
    </w:rPr>
  </w:style>
  <w:style w:type="paragraph" w:customStyle="1" w:styleId="6NoPara">
    <w:name w:val="6 NoPara"/>
    <w:basedOn w:val="Normal"/>
    <w:link w:val="6NoParaChar"/>
    <w:qFormat/>
    <w:rsid w:val="00FC49CD"/>
    <w:pPr>
      <w:numPr>
        <w:ilvl w:val="1"/>
        <w:numId w:val="14"/>
      </w:numPr>
      <w:tabs>
        <w:tab w:val="left" w:pos="567"/>
      </w:tabs>
      <w:spacing w:before="120" w:after="120"/>
      <w:ind w:left="567" w:hanging="567"/>
    </w:pPr>
    <w:rPr>
      <w:rFonts w:eastAsia="Calibri" w:cs="Arial"/>
      <w:bCs/>
      <w:color w:val="5A5A5A"/>
      <w:szCs w:val="21"/>
      <w:lang w:eastAsia="en-US"/>
    </w:rPr>
  </w:style>
  <w:style w:type="character" w:customStyle="1" w:styleId="6NoParaChar">
    <w:name w:val="6 NoPara Char"/>
    <w:basedOn w:val="DefaultParagraphFont"/>
    <w:link w:val="6NoPara"/>
    <w:rsid w:val="00FC49CD"/>
    <w:rPr>
      <w:rFonts w:ascii="Arial Narrow" w:eastAsia="Calibri" w:hAnsi="Arial Narrow" w:cs="Arial"/>
      <w:bCs/>
      <w:color w:val="5A5A5A"/>
      <w:sz w:val="20"/>
      <w:szCs w:val="21"/>
      <w:lang w:eastAsia="en-US"/>
    </w:rPr>
  </w:style>
  <w:style w:type="paragraph" w:customStyle="1" w:styleId="7B1">
    <w:name w:val="7 B1"/>
    <w:basedOn w:val="ListParagraph"/>
    <w:link w:val="7B1Char"/>
    <w:qFormat/>
    <w:rsid w:val="00AB37C7"/>
    <w:pPr>
      <w:spacing w:line="360" w:lineRule="auto"/>
    </w:pPr>
    <w:rPr>
      <w:sz w:val="18"/>
    </w:rPr>
  </w:style>
  <w:style w:type="character" w:customStyle="1" w:styleId="7B1Char">
    <w:name w:val="7 B1 Char"/>
    <w:basedOn w:val="DefaultParagraphFont"/>
    <w:link w:val="7B1"/>
    <w:rsid w:val="00AB37C7"/>
    <w:rPr>
      <w:rFonts w:ascii="Arial Narrow" w:eastAsia="Times New Roman" w:hAnsi="Arial Narrow" w:cs="Arial"/>
      <w:spacing w:val="-3"/>
      <w:sz w:val="18"/>
      <w:szCs w:val="26"/>
      <w:lang w:eastAsia="en-AU"/>
    </w:rPr>
  </w:style>
  <w:style w:type="character" w:styleId="Strong">
    <w:name w:val="Strong"/>
    <w:aliases w:val="Box Header"/>
    <w:uiPriority w:val="22"/>
    <w:qFormat/>
    <w:rsid w:val="00142802"/>
    <w:rPr>
      <w:color w:val="1F4E79" w:themeColor="accent1" w:themeShade="80"/>
    </w:rPr>
  </w:style>
  <w:style w:type="paragraph" w:styleId="Quote">
    <w:name w:val="Quote"/>
    <w:basedOn w:val="Normal"/>
    <w:next w:val="Normal"/>
    <w:link w:val="QuoteChar"/>
    <w:uiPriority w:val="29"/>
    <w:qFormat/>
    <w:rsid w:val="00AB37C7"/>
    <w:pPr>
      <w:spacing w:line="360" w:lineRule="auto"/>
      <w:ind w:right="212"/>
    </w:pPr>
    <w:rPr>
      <w:rFonts w:cs="Arial"/>
      <w:color w:val="000000"/>
      <w:sz w:val="18"/>
      <w:szCs w:val="18"/>
    </w:rPr>
  </w:style>
  <w:style w:type="character" w:customStyle="1" w:styleId="QuoteChar">
    <w:name w:val="Quote Char"/>
    <w:basedOn w:val="DefaultParagraphFont"/>
    <w:link w:val="Quote"/>
    <w:uiPriority w:val="29"/>
    <w:rsid w:val="00AB37C7"/>
    <w:rPr>
      <w:rFonts w:ascii="Arial Narrow" w:hAnsi="Arial Narrow" w:cs="Arial"/>
      <w:color w:val="000000"/>
      <w:sz w:val="18"/>
      <w:szCs w:val="18"/>
    </w:rPr>
  </w:style>
  <w:style w:type="paragraph" w:customStyle="1" w:styleId="Default">
    <w:name w:val="Default"/>
    <w:rsid w:val="00AB37C7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A90FD5"/>
    <w:rPr>
      <w:rFonts w:ascii="Arial Narrow" w:eastAsia="Times New Roman" w:hAnsi="Arial Narrow"/>
      <w:b/>
      <w:color w:val="5F5F5F"/>
      <w:sz w:val="20"/>
      <w:szCs w:val="20"/>
      <w:lang w:eastAsia="en-AU"/>
    </w:rPr>
  </w:style>
  <w:style w:type="character" w:styleId="IntenseEmphasis">
    <w:name w:val="Intense Emphasis"/>
    <w:basedOn w:val="DefaultParagraphFont"/>
    <w:uiPriority w:val="21"/>
    <w:qFormat/>
    <w:rsid w:val="007867C8"/>
    <w:rPr>
      <w:b/>
      <w:i/>
      <w:iCs/>
      <w:color w:val="595959" w:themeColor="text1" w:themeTint="A6"/>
    </w:rPr>
  </w:style>
  <w:style w:type="paragraph" w:styleId="NoSpacing">
    <w:name w:val="No Spacing"/>
    <w:basedOn w:val="Footer"/>
    <w:uiPriority w:val="1"/>
    <w:qFormat/>
    <w:rsid w:val="00AA5597"/>
    <w:pPr>
      <w:jc w:val="right"/>
    </w:pPr>
    <w:rPr>
      <w:sz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97EF6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0C38F4"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rsid w:val="00B81B0E"/>
    <w:rPr>
      <w:rFonts w:ascii="Arial Narrow" w:eastAsiaTheme="majorEastAsia" w:hAnsi="Arial Narrow" w:cstheme="majorBidi"/>
      <w:b/>
      <w:i/>
      <w:iCs/>
      <w:color w:val="7F7F7F" w:themeColor="text1" w:themeTint="80"/>
      <w:sz w:val="18"/>
      <w:szCs w:val="20"/>
      <w:lang w:eastAsia="en-AU"/>
    </w:rPr>
  </w:style>
  <w:style w:type="character" w:customStyle="1" w:styleId="Heading5Char">
    <w:name w:val="Heading 5 Char"/>
    <w:basedOn w:val="DefaultParagraphFont"/>
    <w:link w:val="Heading5"/>
    <w:uiPriority w:val="9"/>
    <w:rsid w:val="00ED512A"/>
    <w:rPr>
      <w:rFonts w:ascii="Arial Narrow" w:eastAsia="Times New Roman" w:hAnsi="Arial Narrow"/>
      <w:color w:val="1F4E79" w:themeColor="accent1" w:themeShade="80"/>
      <w:sz w:val="20"/>
      <w:szCs w:val="20"/>
      <w:lang w:eastAsia="en-AU"/>
    </w:rPr>
  </w:style>
  <w:style w:type="character" w:styleId="BookTitle">
    <w:name w:val="Book Title"/>
    <w:basedOn w:val="DefaultParagraphFont"/>
    <w:uiPriority w:val="33"/>
    <w:qFormat/>
    <w:rsid w:val="009D1DED"/>
    <w:rPr>
      <w:b/>
      <w:bCs/>
      <w:iCs/>
      <w:color w:val="1F4E79" w:themeColor="accent1" w:themeShade="80"/>
      <w:spacing w:val="5"/>
      <w:sz w:val="44"/>
    </w:rPr>
  </w:style>
  <w:style w:type="character" w:styleId="Emphasis">
    <w:name w:val="Emphasis"/>
    <w:basedOn w:val="DefaultParagraphFont"/>
    <w:uiPriority w:val="20"/>
    <w:qFormat/>
    <w:rsid w:val="00616973"/>
    <w:rPr>
      <w:i/>
      <w:iCs/>
      <w:color w:val="7F7F7F" w:themeColor="text1" w:themeTint="80"/>
    </w:rPr>
  </w:style>
  <w:style w:type="paragraph" w:styleId="ListBullet">
    <w:name w:val="List Bullet"/>
    <w:basedOn w:val="ListParagraph"/>
    <w:uiPriority w:val="99"/>
    <w:unhideWhenUsed/>
    <w:qFormat/>
    <w:rsid w:val="00B81B0E"/>
    <w:pPr>
      <w:numPr>
        <w:numId w:val="37"/>
      </w:numPr>
      <w:ind w:left="320" w:hanging="320"/>
    </w:pPr>
  </w:style>
  <w:style w:type="paragraph" w:styleId="ListBullet2">
    <w:name w:val="List Bullet 2"/>
    <w:basedOn w:val="Normal"/>
    <w:uiPriority w:val="99"/>
    <w:unhideWhenUsed/>
    <w:qFormat/>
    <w:rsid w:val="00B81B0E"/>
    <w:pPr>
      <w:numPr>
        <w:numId w:val="22"/>
      </w:numPr>
      <w:tabs>
        <w:tab w:val="clear" w:pos="643"/>
        <w:tab w:val="num" w:pos="320"/>
      </w:tabs>
      <w:ind w:left="320" w:hanging="284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637A42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99"/>
    <w:unhideWhenUsed/>
    <w:qFormat/>
    <w:rsid w:val="00E1577C"/>
    <w:pPr>
      <w:spacing w:before="40" w:after="40"/>
    </w:pPr>
    <w:rPr>
      <w:color w:val="1F4E79"/>
    </w:rPr>
  </w:style>
  <w:style w:type="character" w:customStyle="1" w:styleId="BodyTextChar">
    <w:name w:val="Body Text Char"/>
    <w:basedOn w:val="DefaultParagraphFont"/>
    <w:link w:val="BodyText"/>
    <w:uiPriority w:val="99"/>
    <w:rsid w:val="00E1577C"/>
    <w:rPr>
      <w:rFonts w:ascii="Arial Narrow" w:eastAsia="Times New Roman" w:hAnsi="Arial Narrow"/>
      <w:color w:val="1F4E79"/>
      <w:sz w:val="20"/>
      <w:szCs w:val="20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93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77401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580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40355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146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453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ublicpolicydms.monash.edu/Monash/documents/1935663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hr-academic.promotion@monash.edu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monash.edu/academicpromotion/contact-us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hr-academic.promotion@monash.edu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7824F4-AD79-4D72-9055-066EDD5760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2</Pages>
  <Words>498</Words>
  <Characters>284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er Review of Teaching Exemption form</vt:lpstr>
    </vt:vector>
  </TitlesOfParts>
  <Company>Monash University</Company>
  <LinksUpToDate>false</LinksUpToDate>
  <CharactersWithSpaces>3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er Review of Teaching Exemption form</dc:title>
  <dc:subject/>
  <dc:creator>Simone de Groot</dc:creator>
  <cp:keywords/>
  <dc:description/>
  <cp:lastModifiedBy>Carmen Nayagar</cp:lastModifiedBy>
  <cp:revision>12</cp:revision>
  <cp:lastPrinted>2019-05-15T21:40:00Z</cp:lastPrinted>
  <dcterms:created xsi:type="dcterms:W3CDTF">2023-09-04T01:21:00Z</dcterms:created>
  <dcterms:modified xsi:type="dcterms:W3CDTF">2025-07-15T0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4021689c6097f152b281bd25fd6a10a10341b1f46213094974ba181c77628ed</vt:lpwstr>
  </property>
</Properties>
</file>